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E8030" w14:textId="0044227A" w:rsidR="006262B0" w:rsidRPr="00145AA9" w:rsidRDefault="006262B0" w:rsidP="00ED7212">
      <w:pPr>
        <w:spacing w:after="0" w:line="240" w:lineRule="auto"/>
        <w:rPr>
          <w:rFonts w:ascii="Arial" w:hAnsi="Arial" w:cs="Arial"/>
          <w:b/>
        </w:rPr>
      </w:pPr>
    </w:p>
    <w:p w14:paraId="7321439F" w14:textId="41B91DFA" w:rsidR="000D151C" w:rsidRPr="00AC2D66" w:rsidRDefault="000D151C" w:rsidP="00AC2D6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2060"/>
        <w:spacing w:after="0" w:line="240" w:lineRule="auto"/>
        <w:ind w:left="-993" w:right="-731"/>
        <w:jc w:val="right"/>
        <w:rPr>
          <w:rFonts w:ascii="Arial" w:hAnsi="Arial" w:cs="Arial"/>
          <w:b/>
          <w:bCs/>
          <w:lang w:val="af-ZA"/>
        </w:rPr>
      </w:pPr>
      <w:r w:rsidRPr="00AC2D66">
        <w:rPr>
          <w:rFonts w:ascii="Arial" w:hAnsi="Arial" w:cs="Arial"/>
          <w:b/>
          <w:bCs/>
          <w:lang w:val="af-ZA"/>
        </w:rPr>
        <w:t>BCEA3</w:t>
      </w:r>
    </w:p>
    <w:p w14:paraId="5E2C2DF6" w14:textId="77777777" w:rsidR="000D151C" w:rsidRPr="00AC2D66" w:rsidRDefault="000D151C" w:rsidP="00AC2D6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2060"/>
        <w:spacing w:after="0" w:line="240" w:lineRule="auto"/>
        <w:ind w:left="-993" w:right="-731"/>
        <w:jc w:val="right"/>
        <w:rPr>
          <w:rFonts w:ascii="Arial" w:hAnsi="Arial" w:cs="Arial"/>
          <w:b/>
          <w:bCs/>
          <w:sz w:val="4"/>
          <w:szCs w:val="4"/>
          <w:lang w:val="af-ZA"/>
        </w:rPr>
      </w:pPr>
    </w:p>
    <w:p w14:paraId="5FEC124D" w14:textId="7D6A57FE" w:rsidR="000D151C" w:rsidRPr="00AC2D66" w:rsidRDefault="000D151C" w:rsidP="00AC2D6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2060"/>
        <w:spacing w:after="0" w:line="240" w:lineRule="auto"/>
        <w:ind w:left="-993" w:right="-731"/>
        <w:jc w:val="center"/>
        <w:rPr>
          <w:rFonts w:ascii="Arial" w:hAnsi="Arial" w:cs="Arial"/>
          <w:b/>
          <w:bCs/>
          <w:lang w:val="af-ZA"/>
        </w:rPr>
      </w:pPr>
      <w:r w:rsidRPr="00AC2D66">
        <w:rPr>
          <w:rFonts w:ascii="Arial" w:hAnsi="Arial" w:cs="Arial"/>
          <w:b/>
          <w:lang w:val="en-US"/>
        </w:rPr>
        <w:t>BASIESE VOORWAARDES VAN DIE WET OP INDIENSNEMING, 1997</w:t>
      </w:r>
    </w:p>
    <w:p w14:paraId="7E870F4D" w14:textId="1D3166A6" w:rsidR="000D151C" w:rsidRPr="00AC2D66" w:rsidRDefault="000D151C" w:rsidP="00AC2D6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2060"/>
        <w:spacing w:after="0" w:line="240" w:lineRule="auto"/>
        <w:ind w:left="-993" w:right="-731"/>
        <w:jc w:val="center"/>
        <w:rPr>
          <w:rFonts w:ascii="Arial" w:hAnsi="Arial" w:cs="Arial"/>
          <w:b/>
          <w:lang w:val="en-US"/>
        </w:rPr>
      </w:pPr>
      <w:r w:rsidRPr="00AC2D66">
        <w:rPr>
          <w:rFonts w:ascii="Arial" w:hAnsi="Arial" w:cs="Arial"/>
          <w:b/>
          <w:lang w:val="en-US"/>
        </w:rPr>
        <w:t>ARTIKEL 31</w:t>
      </w:r>
    </w:p>
    <w:p w14:paraId="0B3BAD66" w14:textId="5BC833EF" w:rsidR="00AC2D66" w:rsidRPr="00AC2D66" w:rsidRDefault="00AC2D66" w:rsidP="00AC2D6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2060"/>
        <w:spacing w:after="0" w:line="240" w:lineRule="auto"/>
        <w:ind w:left="-993" w:right="-731"/>
        <w:jc w:val="center"/>
        <w:rPr>
          <w:rFonts w:ascii="Arial" w:hAnsi="Arial" w:cs="Arial"/>
          <w:b/>
          <w:lang w:val="en-US"/>
        </w:rPr>
      </w:pPr>
    </w:p>
    <w:p w14:paraId="2A7D412D" w14:textId="3235FE2E" w:rsidR="00AC2D66" w:rsidRPr="00AC2D66" w:rsidRDefault="00AC2D66" w:rsidP="00AC2D6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2060"/>
        <w:spacing w:after="0" w:line="240" w:lineRule="auto"/>
        <w:ind w:left="-993" w:right="-731"/>
        <w:jc w:val="center"/>
        <w:rPr>
          <w:rFonts w:ascii="Arial" w:hAnsi="Arial" w:cs="Arial"/>
          <w:b/>
          <w:lang w:val="en-US"/>
        </w:rPr>
      </w:pPr>
      <w:r w:rsidRPr="00AC2D66">
        <w:rPr>
          <w:rFonts w:ascii="Arial" w:hAnsi="Arial" w:cs="Arial"/>
          <w:b/>
          <w:lang w:val="en-US"/>
        </w:rPr>
        <w:t>BYWONINGSREGISTER</w:t>
      </w:r>
    </w:p>
    <w:p w14:paraId="4438AEB8" w14:textId="286B173C" w:rsidR="006262B0" w:rsidRPr="00AC2D66" w:rsidRDefault="006262B0" w:rsidP="00AC2D6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2060"/>
        <w:spacing w:after="0" w:line="240" w:lineRule="auto"/>
        <w:ind w:left="-993" w:right="-731"/>
        <w:rPr>
          <w:rFonts w:ascii="Arial" w:hAnsi="Arial" w:cs="Arial"/>
          <w:b/>
        </w:rPr>
      </w:pPr>
    </w:p>
    <w:p w14:paraId="2F670F0C" w14:textId="18342BCB" w:rsidR="000D151C" w:rsidRPr="00351A4B" w:rsidRDefault="000D151C" w:rsidP="00AC2D66">
      <w:pPr>
        <w:tabs>
          <w:tab w:val="left" w:pos="5760"/>
        </w:tabs>
        <w:spacing w:after="0" w:line="240" w:lineRule="auto"/>
        <w:rPr>
          <w:rFonts w:ascii="Arial" w:hAnsi="Arial" w:cs="Arial"/>
          <w:sz w:val="16"/>
          <w:szCs w:val="16"/>
        </w:rPr>
      </w:pPr>
      <w:r w:rsidRPr="00AC2D66">
        <w:rPr>
          <w:rFonts w:ascii="Arial" w:hAnsi="Arial" w:cs="Arial"/>
        </w:rPr>
        <w:tab/>
      </w:r>
    </w:p>
    <w:tbl>
      <w:tblPr>
        <w:tblStyle w:val="TableGrid"/>
        <w:tblW w:w="16302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850"/>
        <w:gridCol w:w="851"/>
        <w:gridCol w:w="1418"/>
        <w:gridCol w:w="992"/>
        <w:gridCol w:w="709"/>
        <w:gridCol w:w="709"/>
        <w:gridCol w:w="1134"/>
        <w:gridCol w:w="708"/>
        <w:gridCol w:w="709"/>
        <w:gridCol w:w="709"/>
        <w:gridCol w:w="709"/>
        <w:gridCol w:w="850"/>
        <w:gridCol w:w="709"/>
        <w:gridCol w:w="709"/>
        <w:gridCol w:w="850"/>
        <w:gridCol w:w="709"/>
        <w:gridCol w:w="709"/>
        <w:gridCol w:w="850"/>
        <w:gridCol w:w="1418"/>
      </w:tblGrid>
      <w:tr w:rsidR="00BB748C" w14:paraId="6EE6D7D6" w14:textId="77777777" w:rsidTr="00764D85">
        <w:trPr>
          <w:trHeight w:val="271"/>
        </w:trPr>
        <w:tc>
          <w:tcPr>
            <w:tcW w:w="16302" w:type="dxa"/>
            <w:gridSpan w:val="19"/>
          </w:tcPr>
          <w:p w14:paraId="04784EB9" w14:textId="77777777" w:rsidR="001902A2" w:rsidRDefault="001902A2" w:rsidP="00BB748C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</w:pPr>
          </w:p>
          <w:p w14:paraId="7F29D65D" w14:textId="328070E8" w:rsidR="00BB748C" w:rsidRPr="00BB748C" w:rsidRDefault="00BB748C" w:rsidP="00BB748C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</w:pPr>
            <w:r w:rsidRPr="00BB748C"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  <w:t>LEES EERS HIER</w:t>
            </w:r>
          </w:p>
          <w:p w14:paraId="0311B7A8" w14:textId="77777777" w:rsidR="00BB748C" w:rsidRPr="00BB748C" w:rsidRDefault="00BB748C" w:rsidP="00BB748C">
            <w:pPr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</w:pPr>
          </w:p>
          <w:p w14:paraId="145030B6" w14:textId="1CF7B716" w:rsidR="00BB748C" w:rsidRPr="00BB748C" w:rsidRDefault="00BB748C" w:rsidP="00C1222B">
            <w:pPr>
              <w:tabs>
                <w:tab w:val="left" w:pos="2803"/>
                <w:tab w:val="left" w:pos="3027"/>
              </w:tabs>
              <w:ind w:left="2803" w:hanging="2803"/>
              <w:rPr>
                <w:rFonts w:ascii="Arial" w:hAnsi="Arial" w:cs="Arial"/>
                <w:sz w:val="16"/>
                <w:szCs w:val="16"/>
                <w:lang w:val="af-ZA"/>
              </w:rPr>
            </w:pPr>
            <w:r w:rsidRPr="00BB748C"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  <w:t>Wat is die doel van hierdie vorm?</w:t>
            </w:r>
            <w:r w:rsidR="000144DF"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  <w:t xml:space="preserve">  </w:t>
            </w:r>
            <w:r w:rsidR="000144DF"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  <w:tab/>
            </w:r>
            <w:r w:rsidRPr="00BB748C">
              <w:rPr>
                <w:rFonts w:ascii="Arial" w:hAnsi="Arial" w:cs="Arial"/>
                <w:sz w:val="16"/>
                <w:szCs w:val="16"/>
                <w:lang w:val="af-ZA"/>
              </w:rPr>
              <w:t>Hierdie vorm is ’n bywoningsrekord.</w:t>
            </w:r>
          </w:p>
          <w:p w14:paraId="63697E7F" w14:textId="77777777" w:rsidR="00BB748C" w:rsidRPr="00BB748C" w:rsidRDefault="00BB748C" w:rsidP="00C1222B">
            <w:pPr>
              <w:tabs>
                <w:tab w:val="left" w:pos="2803"/>
                <w:tab w:val="left" w:pos="3027"/>
              </w:tabs>
              <w:ind w:left="2803" w:hanging="2803"/>
              <w:rPr>
                <w:rFonts w:ascii="Arial" w:hAnsi="Arial" w:cs="Arial"/>
                <w:sz w:val="16"/>
                <w:szCs w:val="16"/>
                <w:lang w:val="af-ZA"/>
              </w:rPr>
            </w:pPr>
          </w:p>
          <w:p w14:paraId="2B2A63BE" w14:textId="66377E96" w:rsidR="00BB748C" w:rsidRPr="00BB748C" w:rsidRDefault="00BB748C" w:rsidP="00C1222B">
            <w:pPr>
              <w:tabs>
                <w:tab w:val="left" w:pos="2803"/>
                <w:tab w:val="left" w:pos="3027"/>
              </w:tabs>
              <w:ind w:left="2803" w:hanging="2803"/>
              <w:rPr>
                <w:rFonts w:ascii="Arial" w:hAnsi="Arial" w:cs="Arial"/>
                <w:sz w:val="16"/>
                <w:szCs w:val="16"/>
                <w:lang w:val="af-ZA"/>
              </w:rPr>
            </w:pPr>
            <w:r w:rsidRPr="00BB748C"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  <w:t>Wie voltooi hierdie vorm?</w:t>
            </w:r>
            <w:r w:rsidR="000144DF"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  <w:tab/>
            </w:r>
            <w:r w:rsidRPr="00BB748C">
              <w:rPr>
                <w:rFonts w:ascii="Arial" w:hAnsi="Arial" w:cs="Arial"/>
                <w:sz w:val="16"/>
                <w:szCs w:val="16"/>
                <w:lang w:val="af-ZA"/>
              </w:rPr>
              <w:t>Die werknemer of, as die werknemer nie kan nie, die werkgewer.</w:t>
            </w:r>
          </w:p>
          <w:p w14:paraId="144141A0" w14:textId="77777777" w:rsidR="00BB748C" w:rsidRPr="00BB748C" w:rsidRDefault="00BB748C" w:rsidP="00C1222B">
            <w:pPr>
              <w:tabs>
                <w:tab w:val="left" w:pos="2803"/>
                <w:tab w:val="left" w:pos="3027"/>
              </w:tabs>
              <w:ind w:left="2803" w:hanging="2803"/>
              <w:rPr>
                <w:rFonts w:ascii="Arial" w:hAnsi="Arial" w:cs="Arial"/>
                <w:sz w:val="16"/>
                <w:szCs w:val="16"/>
                <w:lang w:val="af-ZA"/>
              </w:rPr>
            </w:pPr>
          </w:p>
          <w:p w14:paraId="0F84DE9E" w14:textId="7A003826" w:rsidR="00BB748C" w:rsidRPr="00BB748C" w:rsidRDefault="00BB748C" w:rsidP="00C1222B">
            <w:pPr>
              <w:tabs>
                <w:tab w:val="left" w:pos="2803"/>
                <w:tab w:val="left" w:pos="3027"/>
              </w:tabs>
              <w:ind w:left="2803" w:hanging="2803"/>
              <w:rPr>
                <w:rFonts w:ascii="Arial" w:hAnsi="Arial" w:cs="Arial"/>
                <w:sz w:val="16"/>
                <w:szCs w:val="16"/>
                <w:lang w:val="af-ZA"/>
              </w:rPr>
            </w:pPr>
            <w:r w:rsidRPr="00BB748C"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  <w:t>Waarheen gaan hierdie vorm?</w:t>
            </w:r>
            <w:r w:rsidR="000144DF"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  <w:tab/>
            </w:r>
            <w:r w:rsidRPr="00BB748C">
              <w:rPr>
                <w:rFonts w:ascii="Arial" w:hAnsi="Arial" w:cs="Arial"/>
                <w:sz w:val="16"/>
                <w:szCs w:val="16"/>
                <w:lang w:val="af-ZA"/>
              </w:rPr>
              <w:t>Moet in die werkgewer se besit bly.</w:t>
            </w:r>
          </w:p>
          <w:p w14:paraId="775CFCAE" w14:textId="77777777" w:rsidR="00BB748C" w:rsidRPr="00BB748C" w:rsidRDefault="00BB748C" w:rsidP="00C1222B">
            <w:pPr>
              <w:tabs>
                <w:tab w:val="left" w:pos="2803"/>
                <w:tab w:val="left" w:pos="3027"/>
              </w:tabs>
              <w:ind w:left="2803" w:hanging="2803"/>
              <w:rPr>
                <w:rFonts w:ascii="Arial" w:hAnsi="Arial" w:cs="Arial"/>
                <w:sz w:val="16"/>
                <w:szCs w:val="16"/>
                <w:lang w:val="af-ZA"/>
              </w:rPr>
            </w:pPr>
          </w:p>
          <w:p w14:paraId="261A4DDB" w14:textId="45B9F944" w:rsidR="00BB748C" w:rsidRDefault="00BB748C" w:rsidP="00C1222B">
            <w:pPr>
              <w:tabs>
                <w:tab w:val="left" w:pos="2803"/>
                <w:tab w:val="left" w:pos="3027"/>
                <w:tab w:val="left" w:pos="3826"/>
              </w:tabs>
              <w:ind w:left="2803" w:hanging="2803"/>
              <w:rPr>
                <w:rFonts w:ascii="Arial" w:hAnsi="Arial" w:cs="Arial"/>
                <w:sz w:val="16"/>
                <w:szCs w:val="16"/>
                <w:lang w:val="af-ZA"/>
              </w:rPr>
            </w:pPr>
            <w:r w:rsidRPr="00BB748C"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  <w:t>Instruksies</w:t>
            </w:r>
            <w:r w:rsidR="000144DF"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  <w:tab/>
              <w:t>*</w:t>
            </w:r>
            <w:r w:rsidR="000144DF"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  <w:tab/>
            </w:r>
            <w:r w:rsidRPr="00BB748C">
              <w:rPr>
                <w:rFonts w:ascii="Arial" w:hAnsi="Arial" w:cs="Arial"/>
                <w:sz w:val="16"/>
                <w:szCs w:val="16"/>
                <w:lang w:val="af-ZA"/>
              </w:rPr>
              <w:t>Rekords moet deur die werkgewer gehou word vir ’n tydperk van drie jaar vanaf die datum van die laaste inskrywing in die rekord [artikel 31(2)].</w:t>
            </w:r>
          </w:p>
          <w:p w14:paraId="0F9A693F" w14:textId="2F5FDC23" w:rsidR="00BB748C" w:rsidRDefault="000144DF" w:rsidP="00C1222B">
            <w:pPr>
              <w:tabs>
                <w:tab w:val="left" w:pos="2803"/>
                <w:tab w:val="left" w:pos="3027"/>
                <w:tab w:val="left" w:pos="3826"/>
              </w:tabs>
              <w:ind w:left="2803" w:hanging="2803"/>
              <w:rPr>
                <w:rFonts w:ascii="Arial" w:hAnsi="Arial" w:cs="Arial"/>
                <w:sz w:val="16"/>
                <w:szCs w:val="16"/>
                <w:lang w:val="af-ZA"/>
              </w:rPr>
            </w:pPr>
            <w:r>
              <w:rPr>
                <w:rFonts w:ascii="Arial" w:hAnsi="Arial" w:cs="Arial"/>
                <w:sz w:val="16"/>
                <w:szCs w:val="16"/>
                <w:lang w:val="af-ZA"/>
              </w:rPr>
              <w:tab/>
              <w:t>*</w:t>
            </w:r>
            <w:r>
              <w:rPr>
                <w:rFonts w:ascii="Arial" w:hAnsi="Arial" w:cs="Arial"/>
                <w:sz w:val="16"/>
                <w:szCs w:val="16"/>
                <w:lang w:val="af-ZA"/>
              </w:rPr>
              <w:tab/>
            </w:r>
            <w:r w:rsidR="00BB748C" w:rsidRPr="00BB748C">
              <w:rPr>
                <w:rFonts w:ascii="Arial" w:hAnsi="Arial" w:cs="Arial"/>
                <w:sz w:val="16"/>
                <w:szCs w:val="16"/>
                <w:lang w:val="af-ZA"/>
              </w:rPr>
              <w:t>Geen persoon mag ’n valse inskrywing op ’n rekord maak nie, in terme van subartikel (1).</w:t>
            </w:r>
          </w:p>
          <w:p w14:paraId="624991EA" w14:textId="2230E7A4" w:rsidR="00BB748C" w:rsidRPr="00BB748C" w:rsidRDefault="000144DF" w:rsidP="00C1222B">
            <w:pPr>
              <w:tabs>
                <w:tab w:val="left" w:pos="2803"/>
                <w:tab w:val="left" w:pos="3027"/>
                <w:tab w:val="left" w:pos="3826"/>
              </w:tabs>
              <w:ind w:left="2803" w:hanging="2803"/>
              <w:rPr>
                <w:rFonts w:ascii="Arial" w:hAnsi="Arial" w:cs="Arial"/>
                <w:sz w:val="16"/>
                <w:szCs w:val="16"/>
                <w:lang w:val="af-ZA"/>
              </w:rPr>
            </w:pPr>
            <w:r>
              <w:rPr>
                <w:rFonts w:ascii="Arial" w:hAnsi="Arial" w:cs="Arial"/>
                <w:sz w:val="16"/>
                <w:szCs w:val="16"/>
                <w:lang w:val="af-ZA"/>
              </w:rPr>
              <w:tab/>
              <w:t>*</w:t>
            </w:r>
            <w:r>
              <w:rPr>
                <w:rFonts w:ascii="Arial" w:hAnsi="Arial" w:cs="Arial"/>
                <w:sz w:val="16"/>
                <w:szCs w:val="16"/>
                <w:lang w:val="af-ZA"/>
              </w:rPr>
              <w:tab/>
            </w:r>
            <w:r w:rsidR="00BB748C" w:rsidRPr="00BB748C">
              <w:rPr>
                <w:rFonts w:ascii="Arial" w:hAnsi="Arial" w:cs="Arial"/>
                <w:sz w:val="16"/>
                <w:szCs w:val="16"/>
                <w:lang w:val="af-ZA"/>
              </w:rPr>
              <w:t xml:space="preserve">Dit is nie nodig dat ’n werkgewer wat rekord hou in terme van hierdie artikel enige ander rekord hou van tyd gewerk en besoldiging betaal soos vereis deur enige ander </w:t>
            </w:r>
            <w:r>
              <w:rPr>
                <w:rFonts w:ascii="Arial" w:hAnsi="Arial" w:cs="Arial"/>
                <w:sz w:val="16"/>
                <w:szCs w:val="16"/>
                <w:lang w:val="af-ZA"/>
              </w:rPr>
              <w:tab/>
            </w:r>
            <w:r w:rsidR="00BB748C" w:rsidRPr="00BB748C">
              <w:rPr>
                <w:rFonts w:ascii="Arial" w:hAnsi="Arial" w:cs="Arial"/>
                <w:sz w:val="16"/>
                <w:szCs w:val="16"/>
                <w:lang w:val="af-ZA"/>
              </w:rPr>
              <w:t>indiensnemingswet nie [artikel 31(4)].</w:t>
            </w:r>
          </w:p>
          <w:p w14:paraId="3B6FAC74" w14:textId="77777777" w:rsidR="00BB748C" w:rsidRPr="00BB748C" w:rsidRDefault="00BB748C" w:rsidP="00C1222B">
            <w:pPr>
              <w:tabs>
                <w:tab w:val="left" w:pos="2803"/>
                <w:tab w:val="left" w:pos="3027"/>
              </w:tabs>
              <w:ind w:left="2803" w:hanging="2803"/>
              <w:rPr>
                <w:rFonts w:ascii="Arial" w:hAnsi="Arial" w:cs="Arial"/>
                <w:sz w:val="16"/>
                <w:szCs w:val="16"/>
                <w:lang w:val="af-ZA"/>
              </w:rPr>
            </w:pPr>
          </w:p>
          <w:p w14:paraId="27B3B094" w14:textId="77777777" w:rsidR="000144DF" w:rsidRDefault="00BB748C" w:rsidP="00C1222B">
            <w:pPr>
              <w:tabs>
                <w:tab w:val="left" w:pos="2803"/>
                <w:tab w:val="left" w:pos="3027"/>
              </w:tabs>
              <w:ind w:left="2803" w:hanging="2803"/>
              <w:rPr>
                <w:rFonts w:ascii="Arial" w:hAnsi="Arial" w:cs="Arial"/>
                <w:sz w:val="16"/>
                <w:szCs w:val="16"/>
                <w:lang w:val="af-ZA"/>
              </w:rPr>
            </w:pPr>
            <w:r w:rsidRPr="00BB748C"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  <w:t>Nota</w:t>
            </w:r>
            <w:r w:rsidR="000144DF"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  <w:t>s</w:t>
            </w:r>
            <w:r w:rsidR="000144DF">
              <w:rPr>
                <w:rFonts w:ascii="Arial" w:hAnsi="Arial" w:cs="Arial"/>
                <w:b/>
                <w:bCs/>
                <w:sz w:val="16"/>
                <w:szCs w:val="16"/>
                <w:lang w:val="af-ZA"/>
              </w:rPr>
              <w:tab/>
            </w:r>
            <w:r w:rsidRPr="00BB748C">
              <w:rPr>
                <w:rFonts w:ascii="Arial" w:hAnsi="Arial" w:cs="Arial"/>
                <w:sz w:val="16"/>
                <w:szCs w:val="16"/>
                <w:lang w:val="af-ZA"/>
              </w:rPr>
              <w:t xml:space="preserve">Indien ’n werkgewer in terme van artikel 16 van hierdie Wet van ’n werknemer verwag het, of hom/haar toegelaat het om op ’n Sondag te werk, en dan in die daaropvolgende </w:t>
            </w:r>
            <w:r w:rsidR="000144DF">
              <w:rPr>
                <w:rFonts w:ascii="Arial" w:hAnsi="Arial" w:cs="Arial"/>
                <w:sz w:val="16"/>
                <w:szCs w:val="16"/>
                <w:lang w:val="af-ZA"/>
              </w:rPr>
              <w:tab/>
            </w:r>
            <w:r w:rsidRPr="00BB748C">
              <w:rPr>
                <w:rFonts w:ascii="Arial" w:hAnsi="Arial" w:cs="Arial"/>
                <w:sz w:val="16"/>
                <w:szCs w:val="16"/>
                <w:lang w:val="af-ZA"/>
              </w:rPr>
              <w:t>week die werknemer toelaat om ’n dag af te neem [in terme van artikel 16(3)], moet die dag af of dag se verlof duidelik aangetoon word in die datumkolom op die betrokke dag.</w:t>
            </w:r>
          </w:p>
          <w:p w14:paraId="4E06D153" w14:textId="77777777" w:rsidR="000144DF" w:rsidRDefault="000144DF" w:rsidP="00C1222B">
            <w:pPr>
              <w:tabs>
                <w:tab w:val="left" w:pos="2803"/>
                <w:tab w:val="left" w:pos="3027"/>
              </w:tabs>
              <w:ind w:left="2803" w:hanging="2803"/>
              <w:rPr>
                <w:rFonts w:ascii="Arial" w:hAnsi="Arial" w:cs="Arial"/>
                <w:sz w:val="16"/>
                <w:szCs w:val="16"/>
                <w:lang w:val="af-ZA"/>
              </w:rPr>
            </w:pPr>
          </w:p>
          <w:p w14:paraId="16255D7E" w14:textId="21D6E117" w:rsidR="00BB748C" w:rsidRDefault="000144DF" w:rsidP="00C1222B">
            <w:pPr>
              <w:tabs>
                <w:tab w:val="left" w:pos="2803"/>
                <w:tab w:val="left" w:pos="3027"/>
              </w:tabs>
              <w:ind w:left="2803" w:hanging="2803"/>
              <w:rPr>
                <w:rFonts w:ascii="Arial" w:hAnsi="Arial" w:cs="Arial"/>
                <w:sz w:val="16"/>
                <w:szCs w:val="16"/>
                <w:lang w:val="af-ZA"/>
              </w:rPr>
            </w:pPr>
            <w:r>
              <w:rPr>
                <w:rFonts w:ascii="Arial" w:hAnsi="Arial" w:cs="Arial"/>
                <w:sz w:val="16"/>
                <w:szCs w:val="16"/>
                <w:lang w:val="af-ZA"/>
              </w:rPr>
              <w:tab/>
            </w:r>
            <w:r w:rsidR="00BB748C" w:rsidRPr="000144DF">
              <w:rPr>
                <w:rFonts w:ascii="Arial" w:hAnsi="Arial" w:cs="Arial"/>
                <w:sz w:val="16"/>
                <w:szCs w:val="16"/>
                <w:lang w:val="af-ZA"/>
              </w:rPr>
              <w:t>Hierdie is net ’n model en nie ’n voorgeskrewe vorm nie. Die</w:t>
            </w:r>
            <w:r w:rsidR="00BB748C" w:rsidRPr="00BB748C">
              <w:rPr>
                <w:rFonts w:ascii="Arial" w:hAnsi="Arial" w:cs="Arial"/>
                <w:sz w:val="16"/>
                <w:szCs w:val="16"/>
                <w:lang w:val="af-ZA"/>
              </w:rPr>
              <w:t xml:space="preserve"> voltooiing van ’n dokument in ’n ander formaat, byvoorbeeld ’n elektroniese loonkaart,</w:t>
            </w:r>
            <w:r>
              <w:rPr>
                <w:rFonts w:ascii="Arial" w:hAnsi="Arial" w:cs="Arial"/>
                <w:sz w:val="16"/>
                <w:szCs w:val="16"/>
                <w:lang w:val="af-ZA"/>
              </w:rPr>
              <w:t xml:space="preserve"> </w:t>
            </w:r>
            <w:r w:rsidR="00BB748C" w:rsidRPr="00BB748C">
              <w:rPr>
                <w:rFonts w:ascii="Arial" w:hAnsi="Arial" w:cs="Arial"/>
                <w:sz w:val="16"/>
                <w:szCs w:val="16"/>
                <w:lang w:val="af-ZA"/>
              </w:rPr>
              <w:t xml:space="preserve">met dieselfde inligting, is voldoende </w:t>
            </w:r>
            <w:r w:rsidR="00D8528D" w:rsidRPr="00D8528D">
              <w:rPr>
                <w:rFonts w:ascii="Arial" w:hAnsi="Arial" w:cs="Arial"/>
                <w:sz w:val="16"/>
                <w:szCs w:val="16"/>
                <w:lang w:val="af-ZA"/>
              </w:rPr>
              <w:t xml:space="preserve">nakoming </w:t>
            </w:r>
            <w:r w:rsidR="00BB748C" w:rsidRPr="00BB748C">
              <w:rPr>
                <w:rFonts w:ascii="Arial" w:hAnsi="Arial" w:cs="Arial"/>
                <w:sz w:val="16"/>
                <w:szCs w:val="16"/>
                <w:lang w:val="af-ZA"/>
              </w:rPr>
              <w:t xml:space="preserve">van die regulasie. </w:t>
            </w:r>
          </w:p>
          <w:p w14:paraId="29BDBC20" w14:textId="2BA93A11" w:rsidR="001902A2" w:rsidRPr="000144DF" w:rsidRDefault="001902A2" w:rsidP="00C1222B">
            <w:pPr>
              <w:tabs>
                <w:tab w:val="left" w:pos="2803"/>
                <w:tab w:val="left" w:pos="3027"/>
              </w:tabs>
              <w:ind w:left="2803" w:hanging="2803"/>
              <w:rPr>
                <w:rFonts w:ascii="Arial" w:hAnsi="Arial" w:cs="Arial"/>
                <w:sz w:val="16"/>
                <w:szCs w:val="16"/>
                <w:lang w:val="af-ZA"/>
              </w:rPr>
            </w:pPr>
          </w:p>
        </w:tc>
      </w:tr>
      <w:tr w:rsidR="000144DF" w14:paraId="05914704" w14:textId="77777777" w:rsidTr="000144DF">
        <w:trPr>
          <w:trHeight w:val="271"/>
        </w:trPr>
        <w:tc>
          <w:tcPr>
            <w:tcW w:w="16302" w:type="dxa"/>
            <w:gridSpan w:val="19"/>
            <w:shd w:val="clear" w:color="auto" w:fill="002060"/>
          </w:tcPr>
          <w:p w14:paraId="0CD29455" w14:textId="72D60710" w:rsidR="001902A2" w:rsidRPr="004A0EDF" w:rsidRDefault="000144DF" w:rsidP="00351A4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  <w:r w:rsidRPr="004A0EDF"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  <w:t>Nota:  Werknemers moet inskrywings maak net in die gedeelte van die register wat vir hul gebruik bestem is</w:t>
            </w:r>
          </w:p>
        </w:tc>
      </w:tr>
      <w:tr w:rsidR="000144DF" w14:paraId="0CD96C3B" w14:textId="0BAFB9DF" w:rsidTr="00442F9C">
        <w:trPr>
          <w:trHeight w:val="271"/>
        </w:trPr>
        <w:tc>
          <w:tcPr>
            <w:tcW w:w="16302" w:type="dxa"/>
            <w:gridSpan w:val="19"/>
          </w:tcPr>
          <w:p w14:paraId="3A6DA214" w14:textId="77777777" w:rsidR="000144DF" w:rsidRPr="004A0EDF" w:rsidRDefault="000144DF" w:rsidP="00FF5097">
            <w:pPr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  <w:p w14:paraId="78C823B4" w14:textId="6423FF03" w:rsidR="000144DF" w:rsidRPr="004A0EDF" w:rsidRDefault="000144DF" w:rsidP="00FF5097">
            <w:pPr>
              <w:tabs>
                <w:tab w:val="left" w:pos="6173"/>
              </w:tabs>
              <w:rPr>
                <w:rFonts w:ascii="Arial" w:hAnsi="Arial" w:cs="Arial"/>
                <w:sz w:val="18"/>
                <w:szCs w:val="18"/>
                <w:lang w:val="af-ZA"/>
              </w:rPr>
            </w:pPr>
            <w:r w:rsidRPr="004A0EDF"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  <w:t xml:space="preserve">Naam van werknemer:  </w:t>
            </w:r>
            <w:r w:rsidRPr="004A0EDF">
              <w:rPr>
                <w:rFonts w:ascii="Arial" w:hAnsi="Arial" w:cs="Arial"/>
                <w:sz w:val="18"/>
                <w:szCs w:val="18"/>
                <w:lang w:val="af-ZA"/>
              </w:rPr>
              <w:t>.......................................</w:t>
            </w:r>
            <w:r w:rsidR="00C1222B">
              <w:rPr>
                <w:rFonts w:ascii="Arial" w:hAnsi="Arial" w:cs="Arial"/>
                <w:sz w:val="18"/>
                <w:szCs w:val="18"/>
                <w:lang w:val="af-ZA"/>
              </w:rPr>
              <w:t>..............................................................................</w:t>
            </w:r>
            <w:r w:rsidRPr="004A0EDF">
              <w:rPr>
                <w:rFonts w:ascii="Arial" w:hAnsi="Arial" w:cs="Arial"/>
                <w:sz w:val="18"/>
                <w:szCs w:val="18"/>
                <w:lang w:val="af-ZA"/>
              </w:rPr>
              <w:t>..........</w:t>
            </w:r>
            <w:r w:rsidRPr="004A0EDF">
              <w:rPr>
                <w:rFonts w:ascii="Arial" w:hAnsi="Arial" w:cs="Arial"/>
                <w:sz w:val="18"/>
                <w:szCs w:val="18"/>
                <w:lang w:val="af-ZA"/>
              </w:rPr>
              <w:tab/>
            </w:r>
            <w:r w:rsidR="006460A1">
              <w:rPr>
                <w:rFonts w:ascii="Arial" w:hAnsi="Arial" w:cs="Arial"/>
                <w:sz w:val="18"/>
                <w:szCs w:val="18"/>
                <w:lang w:val="af-ZA"/>
              </w:rPr>
              <w:tab/>
            </w:r>
            <w:r w:rsidR="00AC2D66">
              <w:rPr>
                <w:rFonts w:ascii="Arial" w:hAnsi="Arial" w:cs="Arial"/>
                <w:sz w:val="18"/>
                <w:szCs w:val="18"/>
                <w:lang w:val="af-ZA"/>
              </w:rPr>
              <w:t xml:space="preserve">    </w:t>
            </w:r>
            <w:r w:rsidRPr="004A0EDF"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  <w:t xml:space="preserve">Werknemersnommer:  </w:t>
            </w:r>
            <w:r w:rsidRPr="004A0EDF">
              <w:rPr>
                <w:rFonts w:ascii="Arial" w:hAnsi="Arial" w:cs="Arial"/>
                <w:sz w:val="18"/>
                <w:szCs w:val="18"/>
                <w:lang w:val="af-ZA"/>
              </w:rPr>
              <w:t>................................................</w:t>
            </w:r>
          </w:p>
          <w:p w14:paraId="6F7A5535" w14:textId="1AEFB38F" w:rsidR="000144DF" w:rsidRPr="004A0EDF" w:rsidRDefault="000144DF" w:rsidP="00FF5097">
            <w:pPr>
              <w:rPr>
                <w:rFonts w:ascii="Arial" w:hAnsi="Arial" w:cs="Arial"/>
                <w:sz w:val="18"/>
                <w:szCs w:val="18"/>
                <w:lang w:val="af-ZA"/>
              </w:rPr>
            </w:pPr>
          </w:p>
        </w:tc>
      </w:tr>
      <w:tr w:rsidR="000144DF" w:rsidRPr="00793FFA" w14:paraId="72C5CCCB" w14:textId="77777777" w:rsidTr="00793FFA">
        <w:trPr>
          <w:trHeight w:val="261"/>
        </w:trPr>
        <w:tc>
          <w:tcPr>
            <w:tcW w:w="16302" w:type="dxa"/>
            <w:gridSpan w:val="19"/>
            <w:tcBorders>
              <w:bottom w:val="single" w:sz="4" w:space="0" w:color="FFFFFF" w:themeColor="background1"/>
            </w:tcBorders>
            <w:shd w:val="clear" w:color="auto" w:fill="002060"/>
            <w:vAlign w:val="center"/>
          </w:tcPr>
          <w:p w14:paraId="32188C29" w14:textId="206BDB44" w:rsidR="000144DF" w:rsidRPr="00793FFA" w:rsidRDefault="000144DF" w:rsidP="00FF5097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bookmarkStart w:id="0" w:name="_Hlk98308619"/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Inskrywings deur werknemers of, as hulle nie kan nie, deur die werkgewer</w:t>
            </w:r>
          </w:p>
        </w:tc>
      </w:tr>
      <w:tr w:rsidR="00793FFA" w:rsidRPr="00793FFA" w14:paraId="5A6F1B8E" w14:textId="77777777" w:rsidTr="00793FFA">
        <w:trPr>
          <w:trHeight w:val="325"/>
        </w:trPr>
        <w:tc>
          <w:tcPr>
            <w:tcW w:w="170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nil"/>
            </w:tcBorders>
            <w:shd w:val="clear" w:color="auto" w:fill="002060"/>
            <w:vAlign w:val="center"/>
          </w:tcPr>
          <w:p w14:paraId="1ACE20E9" w14:textId="5C73912B" w:rsidR="00793FFA" w:rsidRPr="00793FFA" w:rsidRDefault="00793FFA" w:rsidP="00793FFA">
            <w:pPr>
              <w:tabs>
                <w:tab w:val="left" w:pos="596"/>
              </w:tabs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>Jaar:</w:t>
            </w:r>
            <w:r w:rsidRPr="00793FFA"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ab/>
              <w:t>...........</w:t>
            </w:r>
            <w:r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>.........</w:t>
            </w:r>
          </w:p>
          <w:p w14:paraId="5E149EB3" w14:textId="2A83BBF3" w:rsidR="00793FFA" w:rsidRPr="00793FFA" w:rsidRDefault="00793FFA" w:rsidP="006460A1">
            <w:pPr>
              <w:tabs>
                <w:tab w:val="left" w:pos="928"/>
              </w:tabs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58192CDE" w14:textId="15286575" w:rsidR="00793FFA" w:rsidRPr="00793FFA" w:rsidRDefault="00793FFA" w:rsidP="000D151C"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>Handtekening</w:t>
            </w:r>
          </w:p>
        </w:tc>
        <w:tc>
          <w:tcPr>
            <w:tcW w:w="992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58DB1371" w14:textId="23694296" w:rsidR="00793FFA" w:rsidRPr="00793FFA" w:rsidRDefault="00793FFA" w:rsidP="000D151C"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>Begintyd</w:t>
            </w:r>
          </w:p>
        </w:tc>
        <w:tc>
          <w:tcPr>
            <w:tcW w:w="1418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2D2C04D" w14:textId="6BC2F9AA" w:rsidR="00793FFA" w:rsidRPr="00793FFA" w:rsidRDefault="00793FFA" w:rsidP="000D151C"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>Maaltye</w:t>
            </w:r>
          </w:p>
        </w:tc>
        <w:tc>
          <w:tcPr>
            <w:tcW w:w="1134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A27F4FB" w14:textId="05F32FE4" w:rsidR="00793FFA" w:rsidRPr="00793FFA" w:rsidRDefault="00793FFA" w:rsidP="000D151C"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>Uitskeityd</w:t>
            </w:r>
          </w:p>
        </w:tc>
        <w:tc>
          <w:tcPr>
            <w:tcW w:w="141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010B586" w14:textId="552336A9" w:rsidR="00793FFA" w:rsidRPr="00793FFA" w:rsidRDefault="00793FFA" w:rsidP="000D151C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Totale hoeveelheid ure gewerk</w:t>
            </w:r>
          </w:p>
        </w:tc>
        <w:tc>
          <w:tcPr>
            <w:tcW w:w="2268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488840B" w14:textId="1B52A6EF" w:rsidR="00793FFA" w:rsidRPr="00793FFA" w:rsidRDefault="00793FFA" w:rsidP="000D151C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Oortyd gewerk</w:t>
            </w:r>
          </w:p>
        </w:tc>
        <w:tc>
          <w:tcPr>
            <w:tcW w:w="2268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64A2C7B" w14:textId="5687FEE9" w:rsidR="00793FFA" w:rsidRPr="00793FFA" w:rsidRDefault="00793FFA" w:rsidP="000D151C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Sondae gewerk</w:t>
            </w:r>
          </w:p>
        </w:tc>
        <w:tc>
          <w:tcPr>
            <w:tcW w:w="2268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41335CA" w14:textId="183B234A" w:rsidR="00793FFA" w:rsidRPr="00793FFA" w:rsidRDefault="00793FFA" w:rsidP="000D151C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Openbare vakansiedae gewerk</w:t>
            </w:r>
          </w:p>
        </w:tc>
        <w:tc>
          <w:tcPr>
            <w:tcW w:w="141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4C526D2" w14:textId="02AA8BDE" w:rsidR="00793FFA" w:rsidRPr="00793FFA" w:rsidRDefault="00793FFA" w:rsidP="000D151C"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>Opmerkings</w:t>
            </w:r>
          </w:p>
        </w:tc>
      </w:tr>
      <w:tr w:rsidR="00793FFA" w:rsidRPr="00793FFA" w14:paraId="297687E1" w14:textId="77777777" w:rsidTr="00793FFA">
        <w:trPr>
          <w:trHeight w:val="261"/>
        </w:trPr>
        <w:tc>
          <w:tcPr>
            <w:tcW w:w="1701" w:type="dxa"/>
            <w:gridSpan w:val="2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002060"/>
            <w:vAlign w:val="center"/>
          </w:tcPr>
          <w:p w14:paraId="1F8C103B" w14:textId="41919F2A" w:rsidR="00793FFA" w:rsidRPr="00793FFA" w:rsidRDefault="00793FFA" w:rsidP="00793FFA">
            <w:pPr>
              <w:tabs>
                <w:tab w:val="left" w:pos="596"/>
              </w:tabs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>Maand:</w:t>
            </w:r>
            <w:r w:rsidRPr="00793FFA"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ab/>
              <w:t>...........</w:t>
            </w:r>
            <w:r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>..........</w:t>
            </w:r>
          </w:p>
        </w:tc>
        <w:tc>
          <w:tcPr>
            <w:tcW w:w="1418" w:type="dxa"/>
            <w:vMerge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5B575B82" w14:textId="77777777" w:rsidR="00793FFA" w:rsidRPr="00793FFA" w:rsidRDefault="00793FFA" w:rsidP="008B6EFF"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</w:p>
        </w:tc>
        <w:tc>
          <w:tcPr>
            <w:tcW w:w="992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15E6D48" w14:textId="77777777" w:rsidR="00793FFA" w:rsidRPr="00793FFA" w:rsidRDefault="00793FFA" w:rsidP="008B6EFF"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</w:p>
        </w:tc>
        <w:tc>
          <w:tcPr>
            <w:tcW w:w="70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5E9341F0" w14:textId="57B77C60" w:rsidR="00793FFA" w:rsidRPr="00793FFA" w:rsidRDefault="00793FFA" w:rsidP="008B6EFF"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>Af</w:t>
            </w:r>
          </w:p>
        </w:tc>
        <w:tc>
          <w:tcPr>
            <w:tcW w:w="70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52558BC6" w14:textId="7213A95D" w:rsidR="00793FFA" w:rsidRPr="00793FFA" w:rsidRDefault="00793FFA" w:rsidP="008B6EFF"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>Aan</w:t>
            </w:r>
          </w:p>
        </w:tc>
        <w:tc>
          <w:tcPr>
            <w:tcW w:w="1134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6E000E0" w14:textId="77777777" w:rsidR="00793FFA" w:rsidRPr="00793FFA" w:rsidRDefault="00793FFA" w:rsidP="008B6EFF"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</w:p>
        </w:tc>
        <w:tc>
          <w:tcPr>
            <w:tcW w:w="70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A8E51F6" w14:textId="3E979347" w:rsidR="00793FFA" w:rsidRPr="00793FFA" w:rsidRDefault="00793FFA" w:rsidP="008B6EFF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Elke dag</w:t>
            </w:r>
          </w:p>
        </w:tc>
        <w:tc>
          <w:tcPr>
            <w:tcW w:w="70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50EB3A3C" w14:textId="35F563B6" w:rsidR="00793FFA" w:rsidRPr="00793FFA" w:rsidRDefault="00793FFA" w:rsidP="008B6EFF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Elke week</w:t>
            </w:r>
          </w:p>
        </w:tc>
        <w:tc>
          <w:tcPr>
            <w:tcW w:w="70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6B25F0E7" w14:textId="48712189" w:rsidR="00793FFA" w:rsidRPr="00793FFA" w:rsidRDefault="00793FFA" w:rsidP="00AC2D66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Van</w:t>
            </w:r>
          </w:p>
        </w:tc>
        <w:tc>
          <w:tcPr>
            <w:tcW w:w="70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997B758" w14:textId="47C0749B" w:rsidR="00793FFA" w:rsidRPr="00793FFA" w:rsidRDefault="00793FFA" w:rsidP="008B6EFF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Tot</w:t>
            </w:r>
          </w:p>
        </w:tc>
        <w:tc>
          <w:tcPr>
            <w:tcW w:w="850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C617453" w14:textId="271E2DF8" w:rsidR="00793FFA" w:rsidRPr="00793FFA" w:rsidRDefault="00793FFA" w:rsidP="008B6EFF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Totale ure gewerk</w:t>
            </w:r>
          </w:p>
        </w:tc>
        <w:tc>
          <w:tcPr>
            <w:tcW w:w="70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01B86754" w14:textId="7103E491" w:rsidR="00793FFA" w:rsidRPr="00793FFA" w:rsidRDefault="00793FFA" w:rsidP="008B6EFF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Van</w:t>
            </w:r>
          </w:p>
        </w:tc>
        <w:tc>
          <w:tcPr>
            <w:tcW w:w="70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A60A675" w14:textId="3D647554" w:rsidR="00793FFA" w:rsidRPr="00793FFA" w:rsidRDefault="00793FFA" w:rsidP="008B6EFF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Tot</w:t>
            </w:r>
          </w:p>
        </w:tc>
        <w:tc>
          <w:tcPr>
            <w:tcW w:w="850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08DE9F0A" w14:textId="51F5EBA9" w:rsidR="00793FFA" w:rsidRPr="00793FFA" w:rsidRDefault="00793FFA" w:rsidP="008B6EFF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Totale ure gewerk</w:t>
            </w:r>
          </w:p>
        </w:tc>
        <w:tc>
          <w:tcPr>
            <w:tcW w:w="70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5F880684" w14:textId="31AFC9B9" w:rsidR="00793FFA" w:rsidRPr="00793FFA" w:rsidRDefault="00793FFA" w:rsidP="008B6EFF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Van</w:t>
            </w:r>
          </w:p>
        </w:tc>
        <w:tc>
          <w:tcPr>
            <w:tcW w:w="70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006EE587" w14:textId="3FDA925A" w:rsidR="00793FFA" w:rsidRPr="00793FFA" w:rsidRDefault="00793FFA" w:rsidP="008B6EFF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Tot</w:t>
            </w:r>
          </w:p>
        </w:tc>
        <w:tc>
          <w:tcPr>
            <w:tcW w:w="850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9680AEA" w14:textId="3F2D5FDC" w:rsidR="00793FFA" w:rsidRPr="00793FFA" w:rsidRDefault="00793FFA" w:rsidP="008B6EFF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Totale ure gewerk</w:t>
            </w:r>
          </w:p>
        </w:tc>
        <w:tc>
          <w:tcPr>
            <w:tcW w:w="1418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shd w:val="clear" w:color="auto" w:fill="002060"/>
            <w:vAlign w:val="center"/>
          </w:tcPr>
          <w:p w14:paraId="38A4E874" w14:textId="7692B1AA" w:rsidR="00793FFA" w:rsidRPr="00793FFA" w:rsidRDefault="00793FFA" w:rsidP="008B6EFF"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</w:p>
        </w:tc>
      </w:tr>
      <w:tr w:rsidR="006460A1" w:rsidRPr="008B6EFF" w14:paraId="73FB320B" w14:textId="77777777" w:rsidTr="00793FFA">
        <w:trPr>
          <w:trHeight w:val="261"/>
        </w:trPr>
        <w:tc>
          <w:tcPr>
            <w:tcW w:w="8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EBDE47B" w14:textId="01FBC63B" w:rsidR="000144DF" w:rsidRPr="006460A1" w:rsidRDefault="000144DF" w:rsidP="008B6EFF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6460A1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Datum</w:t>
            </w:r>
          </w:p>
        </w:tc>
        <w:tc>
          <w:tcPr>
            <w:tcW w:w="85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5F31D20" w14:textId="72AAE28A" w:rsidR="000144DF" w:rsidRPr="006460A1" w:rsidRDefault="000144DF" w:rsidP="008B6EFF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6460A1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Dag van week</w:t>
            </w:r>
          </w:p>
        </w:tc>
        <w:tc>
          <w:tcPr>
            <w:tcW w:w="1418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AB11152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992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65F22F35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709FBD8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50F3D0C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134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64A5DC4F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8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A01B2B7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E320586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00AC6DD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587BD650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1D9A696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5D89512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50DB9F71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4808BF8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2865B5F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76C20C8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A326742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8E4FE44" w14:textId="73C3EF3D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</w:tr>
      <w:bookmarkEnd w:id="0"/>
      <w:tr w:rsidR="006460A1" w:rsidRPr="008B6EFF" w14:paraId="1942C3AA" w14:textId="77777777" w:rsidTr="00793FFA">
        <w:trPr>
          <w:trHeight w:val="261"/>
        </w:trPr>
        <w:tc>
          <w:tcPr>
            <w:tcW w:w="850" w:type="dxa"/>
            <w:tcBorders>
              <w:top w:val="single" w:sz="4" w:space="0" w:color="FFFFFF" w:themeColor="background1"/>
            </w:tcBorders>
            <w:vAlign w:val="center"/>
          </w:tcPr>
          <w:p w14:paraId="073D6560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  <w:p w14:paraId="1922391F" w14:textId="31B1A616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1" w:type="dxa"/>
            <w:tcBorders>
              <w:top w:val="single" w:sz="4" w:space="0" w:color="FFFFFF" w:themeColor="background1"/>
            </w:tcBorders>
            <w:vAlign w:val="center"/>
          </w:tcPr>
          <w:p w14:paraId="50F60798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tcBorders>
              <w:top w:val="single" w:sz="4" w:space="0" w:color="FFFFFF" w:themeColor="background1"/>
            </w:tcBorders>
            <w:vAlign w:val="center"/>
          </w:tcPr>
          <w:p w14:paraId="098E27F1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992" w:type="dxa"/>
            <w:tcBorders>
              <w:top w:val="single" w:sz="4" w:space="0" w:color="FFFFFF" w:themeColor="background1"/>
            </w:tcBorders>
            <w:vAlign w:val="center"/>
          </w:tcPr>
          <w:p w14:paraId="2D9EF43C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tcBorders>
              <w:top w:val="single" w:sz="4" w:space="0" w:color="FFFFFF" w:themeColor="background1"/>
            </w:tcBorders>
            <w:vAlign w:val="center"/>
          </w:tcPr>
          <w:p w14:paraId="460C77AA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tcBorders>
              <w:top w:val="single" w:sz="4" w:space="0" w:color="FFFFFF" w:themeColor="background1"/>
            </w:tcBorders>
            <w:vAlign w:val="center"/>
          </w:tcPr>
          <w:p w14:paraId="675794BD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134" w:type="dxa"/>
            <w:tcBorders>
              <w:top w:val="single" w:sz="4" w:space="0" w:color="FFFFFF" w:themeColor="background1"/>
            </w:tcBorders>
            <w:vAlign w:val="center"/>
          </w:tcPr>
          <w:p w14:paraId="25F20AA7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8" w:type="dxa"/>
            <w:tcBorders>
              <w:top w:val="single" w:sz="4" w:space="0" w:color="FFFFFF" w:themeColor="background1"/>
            </w:tcBorders>
            <w:vAlign w:val="center"/>
          </w:tcPr>
          <w:p w14:paraId="518F6309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tcBorders>
              <w:top w:val="single" w:sz="4" w:space="0" w:color="FFFFFF" w:themeColor="background1"/>
            </w:tcBorders>
            <w:vAlign w:val="center"/>
          </w:tcPr>
          <w:p w14:paraId="04D73D38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tcBorders>
              <w:top w:val="single" w:sz="4" w:space="0" w:color="FFFFFF" w:themeColor="background1"/>
            </w:tcBorders>
            <w:vAlign w:val="center"/>
          </w:tcPr>
          <w:p w14:paraId="505444DD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tcBorders>
              <w:top w:val="single" w:sz="4" w:space="0" w:color="FFFFFF" w:themeColor="background1"/>
            </w:tcBorders>
            <w:vAlign w:val="center"/>
          </w:tcPr>
          <w:p w14:paraId="4BE2C2FA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tcBorders>
              <w:top w:val="single" w:sz="4" w:space="0" w:color="FFFFFF" w:themeColor="background1"/>
            </w:tcBorders>
            <w:vAlign w:val="center"/>
          </w:tcPr>
          <w:p w14:paraId="555ED1DA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tcBorders>
              <w:top w:val="single" w:sz="4" w:space="0" w:color="FFFFFF" w:themeColor="background1"/>
            </w:tcBorders>
            <w:vAlign w:val="center"/>
          </w:tcPr>
          <w:p w14:paraId="31A57AA7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tcBorders>
              <w:top w:val="single" w:sz="4" w:space="0" w:color="FFFFFF" w:themeColor="background1"/>
            </w:tcBorders>
            <w:vAlign w:val="center"/>
          </w:tcPr>
          <w:p w14:paraId="345F2612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tcBorders>
              <w:top w:val="single" w:sz="4" w:space="0" w:color="FFFFFF" w:themeColor="background1"/>
            </w:tcBorders>
            <w:vAlign w:val="center"/>
          </w:tcPr>
          <w:p w14:paraId="41444C5E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tcBorders>
              <w:top w:val="single" w:sz="4" w:space="0" w:color="FFFFFF" w:themeColor="background1"/>
            </w:tcBorders>
            <w:vAlign w:val="center"/>
          </w:tcPr>
          <w:p w14:paraId="74328517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tcBorders>
              <w:top w:val="single" w:sz="4" w:space="0" w:color="FFFFFF" w:themeColor="background1"/>
            </w:tcBorders>
            <w:vAlign w:val="center"/>
          </w:tcPr>
          <w:p w14:paraId="5128C67B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tcBorders>
              <w:top w:val="single" w:sz="4" w:space="0" w:color="FFFFFF" w:themeColor="background1"/>
            </w:tcBorders>
            <w:vAlign w:val="center"/>
          </w:tcPr>
          <w:p w14:paraId="245331BB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tcBorders>
              <w:top w:val="single" w:sz="4" w:space="0" w:color="FFFFFF" w:themeColor="background1"/>
            </w:tcBorders>
            <w:vAlign w:val="center"/>
          </w:tcPr>
          <w:p w14:paraId="6D600F95" w14:textId="1587E328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</w:tr>
      <w:tr w:rsidR="006460A1" w:rsidRPr="008B6EFF" w14:paraId="0236021C" w14:textId="77777777" w:rsidTr="00793FFA">
        <w:trPr>
          <w:trHeight w:val="261"/>
        </w:trPr>
        <w:tc>
          <w:tcPr>
            <w:tcW w:w="850" w:type="dxa"/>
            <w:vAlign w:val="center"/>
          </w:tcPr>
          <w:p w14:paraId="20F83461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  <w:p w14:paraId="0298DBD4" w14:textId="74E56FA0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1" w:type="dxa"/>
            <w:vAlign w:val="center"/>
          </w:tcPr>
          <w:p w14:paraId="3D3602FF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5C1DC635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992" w:type="dxa"/>
            <w:vAlign w:val="center"/>
          </w:tcPr>
          <w:p w14:paraId="7D49BA5D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107F7D32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05F2A0F0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134" w:type="dxa"/>
            <w:vAlign w:val="center"/>
          </w:tcPr>
          <w:p w14:paraId="4814CC63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8" w:type="dxa"/>
            <w:vAlign w:val="center"/>
          </w:tcPr>
          <w:p w14:paraId="60F1CA74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36F0B1D6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AE33595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098B82FA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482C6F3C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6BB43666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B97CC94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09904EC4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002A7891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8601176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188AE451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3E634AB6" w14:textId="24378FEA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</w:tr>
      <w:tr w:rsidR="006460A1" w:rsidRPr="008B6EFF" w14:paraId="324A64CC" w14:textId="77777777" w:rsidTr="00793FFA">
        <w:trPr>
          <w:trHeight w:val="261"/>
        </w:trPr>
        <w:tc>
          <w:tcPr>
            <w:tcW w:w="850" w:type="dxa"/>
            <w:vAlign w:val="center"/>
          </w:tcPr>
          <w:p w14:paraId="6DFA49FA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  <w:p w14:paraId="5612DCD9" w14:textId="6CFE2C6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1" w:type="dxa"/>
            <w:vAlign w:val="center"/>
          </w:tcPr>
          <w:p w14:paraId="2CAF5C35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5E711BE4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992" w:type="dxa"/>
            <w:vAlign w:val="center"/>
          </w:tcPr>
          <w:p w14:paraId="3447F456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7756068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D005576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134" w:type="dxa"/>
            <w:vAlign w:val="center"/>
          </w:tcPr>
          <w:p w14:paraId="10DB8E59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8" w:type="dxa"/>
            <w:vAlign w:val="center"/>
          </w:tcPr>
          <w:p w14:paraId="51F0B72F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1AB07186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DFFE749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D58D1E8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33798AD2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8CF7673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2A0003A7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5D98EA65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E64FE88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13857915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0282CDA9" w14:textId="77777777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0D05CB06" w14:textId="72237A2C" w:rsidR="000144DF" w:rsidRPr="000144DF" w:rsidRDefault="000144DF" w:rsidP="008B6EF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</w:tr>
      <w:tr w:rsidR="00793FFA" w:rsidRPr="00793FFA" w14:paraId="4C8415A8" w14:textId="77777777" w:rsidTr="00793FFA">
        <w:trPr>
          <w:trHeight w:val="261"/>
        </w:trPr>
        <w:tc>
          <w:tcPr>
            <w:tcW w:w="16302" w:type="dxa"/>
            <w:gridSpan w:val="19"/>
            <w:tcBorders>
              <w:bottom w:val="single" w:sz="4" w:space="0" w:color="FFFFFF" w:themeColor="background1"/>
            </w:tcBorders>
            <w:shd w:val="clear" w:color="auto" w:fill="002060"/>
            <w:vAlign w:val="center"/>
          </w:tcPr>
          <w:p w14:paraId="4E271601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lastRenderedPageBreak/>
              <w:t>Inskrywings deur werknemers of, as hulle nie kan nie, deur die werkgewer</w:t>
            </w:r>
          </w:p>
        </w:tc>
      </w:tr>
      <w:tr w:rsidR="00793FFA" w:rsidRPr="00793FFA" w14:paraId="67EA8222" w14:textId="77777777" w:rsidTr="00793FFA">
        <w:trPr>
          <w:trHeight w:val="325"/>
        </w:trPr>
        <w:tc>
          <w:tcPr>
            <w:tcW w:w="170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nil"/>
            </w:tcBorders>
            <w:shd w:val="clear" w:color="auto" w:fill="002060"/>
            <w:vAlign w:val="center"/>
          </w:tcPr>
          <w:p w14:paraId="023F9A16" w14:textId="77777777" w:rsidR="00793FFA" w:rsidRPr="00793FFA" w:rsidRDefault="00793FFA" w:rsidP="009F0A0E">
            <w:pPr>
              <w:tabs>
                <w:tab w:val="left" w:pos="596"/>
              </w:tabs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>Jaar:</w:t>
            </w:r>
            <w:r w:rsidRPr="00793FFA"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ab/>
              <w:t>...........</w:t>
            </w:r>
            <w:r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>.........</w:t>
            </w:r>
          </w:p>
          <w:p w14:paraId="5D06FF7A" w14:textId="77777777" w:rsidR="00793FFA" w:rsidRPr="00793FFA" w:rsidRDefault="00793FFA" w:rsidP="009F0A0E">
            <w:pPr>
              <w:tabs>
                <w:tab w:val="left" w:pos="928"/>
              </w:tabs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083E215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>Handtekening</w:t>
            </w:r>
          </w:p>
        </w:tc>
        <w:tc>
          <w:tcPr>
            <w:tcW w:w="992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0E852CA7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>Begintyd</w:t>
            </w:r>
          </w:p>
        </w:tc>
        <w:tc>
          <w:tcPr>
            <w:tcW w:w="1418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60EC13C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>Maaltye</w:t>
            </w:r>
          </w:p>
        </w:tc>
        <w:tc>
          <w:tcPr>
            <w:tcW w:w="1134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F17E7FA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>Uitskeityd</w:t>
            </w:r>
          </w:p>
        </w:tc>
        <w:tc>
          <w:tcPr>
            <w:tcW w:w="141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32B18BD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Totale hoeveelheid ure gewerk</w:t>
            </w:r>
          </w:p>
        </w:tc>
        <w:tc>
          <w:tcPr>
            <w:tcW w:w="2268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57611055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Oortyd gewerk</w:t>
            </w:r>
          </w:p>
        </w:tc>
        <w:tc>
          <w:tcPr>
            <w:tcW w:w="2268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1BC6884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Sondae gewerk</w:t>
            </w:r>
          </w:p>
        </w:tc>
        <w:tc>
          <w:tcPr>
            <w:tcW w:w="2268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4026F69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Openbare vakansiedae gewerk</w:t>
            </w:r>
          </w:p>
        </w:tc>
        <w:tc>
          <w:tcPr>
            <w:tcW w:w="141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C78F8B9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>Opmerkings</w:t>
            </w:r>
          </w:p>
        </w:tc>
      </w:tr>
      <w:tr w:rsidR="00793FFA" w:rsidRPr="00793FFA" w14:paraId="256DAE2A" w14:textId="77777777" w:rsidTr="00793FFA">
        <w:trPr>
          <w:trHeight w:val="261"/>
        </w:trPr>
        <w:tc>
          <w:tcPr>
            <w:tcW w:w="1701" w:type="dxa"/>
            <w:gridSpan w:val="2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002060"/>
            <w:vAlign w:val="center"/>
          </w:tcPr>
          <w:p w14:paraId="2A8F43A5" w14:textId="77777777" w:rsidR="00793FFA" w:rsidRPr="00793FFA" w:rsidRDefault="00793FFA" w:rsidP="009F0A0E">
            <w:pPr>
              <w:tabs>
                <w:tab w:val="left" w:pos="596"/>
              </w:tabs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>Maand:</w:t>
            </w:r>
            <w:r w:rsidRPr="00793FFA"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ab/>
              <w:t>...........</w:t>
            </w:r>
            <w:r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>..........</w:t>
            </w:r>
          </w:p>
        </w:tc>
        <w:tc>
          <w:tcPr>
            <w:tcW w:w="1418" w:type="dxa"/>
            <w:vMerge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5522DCFE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</w:p>
        </w:tc>
        <w:tc>
          <w:tcPr>
            <w:tcW w:w="992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584E420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</w:p>
        </w:tc>
        <w:tc>
          <w:tcPr>
            <w:tcW w:w="70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6307006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>Af</w:t>
            </w:r>
          </w:p>
        </w:tc>
        <w:tc>
          <w:tcPr>
            <w:tcW w:w="70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B466C32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  <w:t>Aan</w:t>
            </w:r>
          </w:p>
        </w:tc>
        <w:tc>
          <w:tcPr>
            <w:tcW w:w="1134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67B1A815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</w:p>
        </w:tc>
        <w:tc>
          <w:tcPr>
            <w:tcW w:w="70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58A1961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Elke dag</w:t>
            </w:r>
          </w:p>
        </w:tc>
        <w:tc>
          <w:tcPr>
            <w:tcW w:w="70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DFC595B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Elke week</w:t>
            </w:r>
          </w:p>
        </w:tc>
        <w:tc>
          <w:tcPr>
            <w:tcW w:w="70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4FCDDF7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Van</w:t>
            </w:r>
          </w:p>
        </w:tc>
        <w:tc>
          <w:tcPr>
            <w:tcW w:w="70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3DC0168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Tot</w:t>
            </w:r>
          </w:p>
        </w:tc>
        <w:tc>
          <w:tcPr>
            <w:tcW w:w="850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6A2EC0DB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Totale ure gewerk</w:t>
            </w:r>
          </w:p>
        </w:tc>
        <w:tc>
          <w:tcPr>
            <w:tcW w:w="70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EA975BD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Van</w:t>
            </w:r>
          </w:p>
        </w:tc>
        <w:tc>
          <w:tcPr>
            <w:tcW w:w="70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6616A7E1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Tot</w:t>
            </w:r>
          </w:p>
        </w:tc>
        <w:tc>
          <w:tcPr>
            <w:tcW w:w="850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0E3342E0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Totale ure gewerk</w:t>
            </w:r>
          </w:p>
        </w:tc>
        <w:tc>
          <w:tcPr>
            <w:tcW w:w="70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5F994093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Van</w:t>
            </w:r>
          </w:p>
        </w:tc>
        <w:tc>
          <w:tcPr>
            <w:tcW w:w="70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54F1FE5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Tot</w:t>
            </w:r>
          </w:p>
        </w:tc>
        <w:tc>
          <w:tcPr>
            <w:tcW w:w="850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7875B87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793FFA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Totale ure gewerk</w:t>
            </w:r>
          </w:p>
        </w:tc>
        <w:tc>
          <w:tcPr>
            <w:tcW w:w="1418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shd w:val="clear" w:color="auto" w:fill="002060"/>
            <w:vAlign w:val="center"/>
          </w:tcPr>
          <w:p w14:paraId="3ECEFA86" w14:textId="77777777" w:rsidR="00793FFA" w:rsidRPr="00793FFA" w:rsidRDefault="00793FFA" w:rsidP="009F0A0E"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  <w:lang w:val="af-ZA"/>
              </w:rPr>
            </w:pPr>
          </w:p>
        </w:tc>
      </w:tr>
      <w:tr w:rsidR="00793FFA" w:rsidRPr="008B6EFF" w14:paraId="59552AFD" w14:textId="77777777" w:rsidTr="00793FFA">
        <w:trPr>
          <w:trHeight w:val="261"/>
        </w:trPr>
        <w:tc>
          <w:tcPr>
            <w:tcW w:w="8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BBF3FAB" w14:textId="77777777" w:rsidR="00793FFA" w:rsidRPr="006460A1" w:rsidRDefault="00793FFA" w:rsidP="009F0A0E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6460A1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Datum</w:t>
            </w:r>
          </w:p>
        </w:tc>
        <w:tc>
          <w:tcPr>
            <w:tcW w:w="85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2FA8F16" w14:textId="77777777" w:rsidR="00793FFA" w:rsidRPr="006460A1" w:rsidRDefault="00793FFA" w:rsidP="009F0A0E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</w:pPr>
            <w:r w:rsidRPr="006460A1">
              <w:rPr>
                <w:rFonts w:ascii="Arial" w:hAnsi="Arial" w:cs="Arial"/>
                <w:b/>
                <w:bCs/>
                <w:sz w:val="14"/>
                <w:szCs w:val="14"/>
                <w:lang w:val="af-ZA"/>
              </w:rPr>
              <w:t>Dag van week</w:t>
            </w:r>
          </w:p>
        </w:tc>
        <w:tc>
          <w:tcPr>
            <w:tcW w:w="1418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1502486" w14:textId="77777777" w:rsidR="00793FFA" w:rsidRPr="000144DF" w:rsidRDefault="00793FFA" w:rsidP="009F0A0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992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A95E0F3" w14:textId="77777777" w:rsidR="00793FFA" w:rsidRPr="000144DF" w:rsidRDefault="00793FFA" w:rsidP="009F0A0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2E3B3EC" w14:textId="77777777" w:rsidR="00793FFA" w:rsidRPr="000144DF" w:rsidRDefault="00793FFA" w:rsidP="009F0A0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47A6949" w14:textId="77777777" w:rsidR="00793FFA" w:rsidRPr="000144DF" w:rsidRDefault="00793FFA" w:rsidP="009F0A0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134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0725D570" w14:textId="77777777" w:rsidR="00793FFA" w:rsidRPr="000144DF" w:rsidRDefault="00793FFA" w:rsidP="009F0A0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8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5179DAD7" w14:textId="77777777" w:rsidR="00793FFA" w:rsidRPr="000144DF" w:rsidRDefault="00793FFA" w:rsidP="009F0A0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ACD49F0" w14:textId="77777777" w:rsidR="00793FFA" w:rsidRPr="000144DF" w:rsidRDefault="00793FFA" w:rsidP="009F0A0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09A623D" w14:textId="77777777" w:rsidR="00793FFA" w:rsidRPr="000144DF" w:rsidRDefault="00793FFA" w:rsidP="009F0A0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DB7A722" w14:textId="77777777" w:rsidR="00793FFA" w:rsidRPr="000144DF" w:rsidRDefault="00793FFA" w:rsidP="009F0A0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0993AF8D" w14:textId="77777777" w:rsidR="00793FFA" w:rsidRPr="000144DF" w:rsidRDefault="00793FFA" w:rsidP="009F0A0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01C272CB" w14:textId="77777777" w:rsidR="00793FFA" w:rsidRPr="000144DF" w:rsidRDefault="00793FFA" w:rsidP="009F0A0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BBA7C90" w14:textId="77777777" w:rsidR="00793FFA" w:rsidRPr="000144DF" w:rsidRDefault="00793FFA" w:rsidP="009F0A0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5C49573C" w14:textId="77777777" w:rsidR="00793FFA" w:rsidRPr="000144DF" w:rsidRDefault="00793FFA" w:rsidP="009F0A0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04A48F1D" w14:textId="77777777" w:rsidR="00793FFA" w:rsidRPr="000144DF" w:rsidRDefault="00793FFA" w:rsidP="009F0A0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812F7BE" w14:textId="77777777" w:rsidR="00793FFA" w:rsidRPr="000144DF" w:rsidRDefault="00793FFA" w:rsidP="009F0A0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AB7144E" w14:textId="77777777" w:rsidR="00793FFA" w:rsidRPr="000144DF" w:rsidRDefault="00793FFA" w:rsidP="009F0A0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6C92DDD5" w14:textId="77777777" w:rsidR="00793FFA" w:rsidRPr="000144DF" w:rsidRDefault="00793FFA" w:rsidP="009F0A0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</w:tr>
      <w:tr w:rsidR="00AC2D66" w:rsidRPr="000144DF" w14:paraId="27BD73CC" w14:textId="77777777" w:rsidTr="00793FFA">
        <w:trPr>
          <w:trHeight w:val="414"/>
        </w:trPr>
        <w:tc>
          <w:tcPr>
            <w:tcW w:w="850" w:type="dxa"/>
            <w:vAlign w:val="center"/>
          </w:tcPr>
          <w:p w14:paraId="1D50C71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  <w:p w14:paraId="3EF389F6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1" w:type="dxa"/>
            <w:vAlign w:val="center"/>
          </w:tcPr>
          <w:p w14:paraId="200087D3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4F675AE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992" w:type="dxa"/>
            <w:vAlign w:val="center"/>
          </w:tcPr>
          <w:p w14:paraId="4B16508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321CA01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0F356F2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134" w:type="dxa"/>
            <w:vAlign w:val="center"/>
          </w:tcPr>
          <w:p w14:paraId="0FF66093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8" w:type="dxa"/>
            <w:vAlign w:val="center"/>
          </w:tcPr>
          <w:p w14:paraId="79E3915C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2A4C6BD6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0D1BC7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1939201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3F91D96B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94EB26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3B1E7BF9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1B86CA8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1D14C3C3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0A6C916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597D2223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30938E0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</w:tr>
      <w:tr w:rsidR="00AC2D66" w:rsidRPr="000144DF" w14:paraId="2DB45CF9" w14:textId="77777777" w:rsidTr="00793FFA">
        <w:trPr>
          <w:trHeight w:val="414"/>
        </w:trPr>
        <w:tc>
          <w:tcPr>
            <w:tcW w:w="850" w:type="dxa"/>
            <w:vAlign w:val="center"/>
          </w:tcPr>
          <w:p w14:paraId="2A10223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  <w:p w14:paraId="47FE62C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1" w:type="dxa"/>
            <w:vAlign w:val="center"/>
          </w:tcPr>
          <w:p w14:paraId="0520B70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531B352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992" w:type="dxa"/>
            <w:vAlign w:val="center"/>
          </w:tcPr>
          <w:p w14:paraId="55D210CC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6DB4BD5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5F90F88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134" w:type="dxa"/>
            <w:vAlign w:val="center"/>
          </w:tcPr>
          <w:p w14:paraId="4ED5B6A3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8" w:type="dxa"/>
            <w:vAlign w:val="center"/>
          </w:tcPr>
          <w:p w14:paraId="77CC6A12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80E3317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3CAF19D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2BA40268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4DFD189C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01A607CB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985B888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7A0525AD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32835536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368B9B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13AA0EDB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7E08ABD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</w:tr>
      <w:tr w:rsidR="00AC2D66" w:rsidRPr="000144DF" w14:paraId="0DC18168" w14:textId="77777777" w:rsidTr="00793FFA">
        <w:trPr>
          <w:trHeight w:val="414"/>
        </w:trPr>
        <w:tc>
          <w:tcPr>
            <w:tcW w:w="850" w:type="dxa"/>
            <w:vAlign w:val="center"/>
          </w:tcPr>
          <w:p w14:paraId="7B5F9398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  <w:p w14:paraId="1CAE37F0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1" w:type="dxa"/>
            <w:vAlign w:val="center"/>
          </w:tcPr>
          <w:p w14:paraId="62A4C6A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66650386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992" w:type="dxa"/>
            <w:vAlign w:val="center"/>
          </w:tcPr>
          <w:p w14:paraId="4C45213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1319212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6191ED8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134" w:type="dxa"/>
            <w:vAlign w:val="center"/>
          </w:tcPr>
          <w:p w14:paraId="4CC12A39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8" w:type="dxa"/>
            <w:vAlign w:val="center"/>
          </w:tcPr>
          <w:p w14:paraId="297D99CF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282708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1235B6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47599DD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5E9C966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38434656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07EE255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561A4042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82007C8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0FD75B67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53DA266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730123A6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</w:tr>
      <w:tr w:rsidR="00AC2D66" w:rsidRPr="000144DF" w14:paraId="31A4F95C" w14:textId="77777777" w:rsidTr="00793FFA">
        <w:trPr>
          <w:trHeight w:val="414"/>
        </w:trPr>
        <w:tc>
          <w:tcPr>
            <w:tcW w:w="850" w:type="dxa"/>
            <w:vAlign w:val="center"/>
          </w:tcPr>
          <w:p w14:paraId="749136C8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1" w:type="dxa"/>
            <w:vAlign w:val="center"/>
          </w:tcPr>
          <w:p w14:paraId="01EF943D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5F16AC1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992" w:type="dxa"/>
            <w:vAlign w:val="center"/>
          </w:tcPr>
          <w:p w14:paraId="03D5F17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19C2DC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1F9602B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134" w:type="dxa"/>
            <w:vAlign w:val="center"/>
          </w:tcPr>
          <w:p w14:paraId="58F20562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8" w:type="dxa"/>
            <w:vAlign w:val="center"/>
          </w:tcPr>
          <w:p w14:paraId="57C56C92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BE3136D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616D1623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30F718E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12823340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27F4EAF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9E752A8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3A5AEF1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D9238B7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D96A0A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169D9D7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37AE37F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</w:tr>
      <w:tr w:rsidR="00AC2D66" w:rsidRPr="000144DF" w14:paraId="2BE2E2CE" w14:textId="77777777" w:rsidTr="00793FFA">
        <w:trPr>
          <w:trHeight w:val="414"/>
        </w:trPr>
        <w:tc>
          <w:tcPr>
            <w:tcW w:w="850" w:type="dxa"/>
            <w:vAlign w:val="center"/>
          </w:tcPr>
          <w:p w14:paraId="5C0DA3E7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1" w:type="dxa"/>
            <w:vAlign w:val="center"/>
          </w:tcPr>
          <w:p w14:paraId="1255CD2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00AD25A5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992" w:type="dxa"/>
            <w:vAlign w:val="center"/>
          </w:tcPr>
          <w:p w14:paraId="0D89ECCF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F4E67B6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DEDA46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134" w:type="dxa"/>
            <w:vAlign w:val="center"/>
          </w:tcPr>
          <w:p w14:paraId="20C88EE2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8" w:type="dxa"/>
            <w:vAlign w:val="center"/>
          </w:tcPr>
          <w:p w14:paraId="491E45FF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297035EF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0D1D3AF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1CB2D3D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1374BA57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001D650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02B9E46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307C575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2D2F08CC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00714527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1476AC7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27C42C4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</w:tr>
      <w:tr w:rsidR="00AC2D66" w:rsidRPr="000144DF" w14:paraId="477928E1" w14:textId="77777777" w:rsidTr="00793FFA">
        <w:trPr>
          <w:trHeight w:val="414"/>
        </w:trPr>
        <w:tc>
          <w:tcPr>
            <w:tcW w:w="850" w:type="dxa"/>
            <w:vAlign w:val="center"/>
          </w:tcPr>
          <w:p w14:paraId="7FBCB413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1" w:type="dxa"/>
            <w:vAlign w:val="center"/>
          </w:tcPr>
          <w:p w14:paraId="05553192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305B5A79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992" w:type="dxa"/>
            <w:vAlign w:val="center"/>
          </w:tcPr>
          <w:p w14:paraId="3BAAA2C8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1C33AFCB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05EBD01F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134" w:type="dxa"/>
            <w:vAlign w:val="center"/>
          </w:tcPr>
          <w:p w14:paraId="429BF2C7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8" w:type="dxa"/>
            <w:vAlign w:val="center"/>
          </w:tcPr>
          <w:p w14:paraId="73BD9B00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BF03F9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AC56A89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6294F750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07E0A756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080379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61E1F2F9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3433271B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296FF8D2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7A96B1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497EA3FB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1A659E5D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</w:tr>
      <w:tr w:rsidR="00AC2D66" w:rsidRPr="000144DF" w14:paraId="143640F9" w14:textId="77777777" w:rsidTr="00793FFA">
        <w:trPr>
          <w:trHeight w:val="414"/>
        </w:trPr>
        <w:tc>
          <w:tcPr>
            <w:tcW w:w="850" w:type="dxa"/>
            <w:vAlign w:val="center"/>
          </w:tcPr>
          <w:p w14:paraId="49142EAD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1" w:type="dxa"/>
            <w:vAlign w:val="center"/>
          </w:tcPr>
          <w:p w14:paraId="264F89B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5463671B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992" w:type="dxa"/>
            <w:vAlign w:val="center"/>
          </w:tcPr>
          <w:p w14:paraId="04775C0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212AE5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1B64C97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134" w:type="dxa"/>
            <w:vAlign w:val="center"/>
          </w:tcPr>
          <w:p w14:paraId="59A51DBD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8" w:type="dxa"/>
            <w:vAlign w:val="center"/>
          </w:tcPr>
          <w:p w14:paraId="2E72B02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00DDAA5C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2DD3023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0A8C88B5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4C654C76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65333A5C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952C00C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769E8A63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3B2FE5E3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3792FAED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1CB11830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50F9A4DB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</w:tr>
      <w:tr w:rsidR="00AC2D66" w:rsidRPr="000144DF" w14:paraId="1EFA97C9" w14:textId="77777777" w:rsidTr="00793FFA">
        <w:trPr>
          <w:trHeight w:val="414"/>
        </w:trPr>
        <w:tc>
          <w:tcPr>
            <w:tcW w:w="850" w:type="dxa"/>
            <w:vAlign w:val="center"/>
          </w:tcPr>
          <w:p w14:paraId="5635A220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1" w:type="dxa"/>
            <w:vAlign w:val="center"/>
          </w:tcPr>
          <w:p w14:paraId="62997EC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35A1EB1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992" w:type="dxa"/>
            <w:vAlign w:val="center"/>
          </w:tcPr>
          <w:p w14:paraId="1FC3C34B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3427DF1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8A6AD87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134" w:type="dxa"/>
            <w:vAlign w:val="center"/>
          </w:tcPr>
          <w:p w14:paraId="2D5C000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8" w:type="dxa"/>
            <w:vAlign w:val="center"/>
          </w:tcPr>
          <w:p w14:paraId="3D79698D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5D326B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081ABF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9AF59C8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67141DD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09C9357F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0715F6B2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70A5CEEC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24001FC8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33D012CD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506DFF77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26EE4C87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</w:tr>
      <w:tr w:rsidR="00AC2D66" w:rsidRPr="000144DF" w14:paraId="59A4A2DF" w14:textId="77777777" w:rsidTr="00793FFA">
        <w:trPr>
          <w:trHeight w:val="414"/>
        </w:trPr>
        <w:tc>
          <w:tcPr>
            <w:tcW w:w="850" w:type="dxa"/>
            <w:vAlign w:val="center"/>
          </w:tcPr>
          <w:p w14:paraId="57151610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1" w:type="dxa"/>
            <w:vAlign w:val="center"/>
          </w:tcPr>
          <w:p w14:paraId="5EFC5015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10992187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992" w:type="dxa"/>
            <w:vAlign w:val="center"/>
          </w:tcPr>
          <w:p w14:paraId="5DA80119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113EF9BF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37FFC9D0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134" w:type="dxa"/>
            <w:vAlign w:val="center"/>
          </w:tcPr>
          <w:p w14:paraId="6AEDF798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8" w:type="dxa"/>
            <w:vAlign w:val="center"/>
          </w:tcPr>
          <w:p w14:paraId="4640638D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2F37F04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10092497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9CD7E0F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6B69F10B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A512CE7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7348822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355787F9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A082C9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26A40549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7D6B8660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210F0E4F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</w:tr>
      <w:tr w:rsidR="00AC2D66" w:rsidRPr="000144DF" w14:paraId="787A75B2" w14:textId="77777777" w:rsidTr="00793FFA">
        <w:trPr>
          <w:trHeight w:val="414"/>
        </w:trPr>
        <w:tc>
          <w:tcPr>
            <w:tcW w:w="850" w:type="dxa"/>
            <w:vAlign w:val="center"/>
          </w:tcPr>
          <w:p w14:paraId="100F646C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1" w:type="dxa"/>
            <w:vAlign w:val="center"/>
          </w:tcPr>
          <w:p w14:paraId="398C4852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55BF3765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992" w:type="dxa"/>
            <w:vAlign w:val="center"/>
          </w:tcPr>
          <w:p w14:paraId="23BD1415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27B81CCF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D35E6FF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134" w:type="dxa"/>
            <w:vAlign w:val="center"/>
          </w:tcPr>
          <w:p w14:paraId="77EBAE82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8" w:type="dxa"/>
            <w:vAlign w:val="center"/>
          </w:tcPr>
          <w:p w14:paraId="2792A45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3FB6914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9EFAF60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B27CF43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214731E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3534337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6C4660F5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630277E2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0BE140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714600F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73B60CC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2A14BBE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</w:tr>
      <w:tr w:rsidR="00AC2D66" w:rsidRPr="000144DF" w14:paraId="38D3DBF8" w14:textId="77777777" w:rsidTr="00793FFA">
        <w:trPr>
          <w:trHeight w:val="414"/>
        </w:trPr>
        <w:tc>
          <w:tcPr>
            <w:tcW w:w="850" w:type="dxa"/>
            <w:vAlign w:val="center"/>
          </w:tcPr>
          <w:p w14:paraId="3C42DD30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1" w:type="dxa"/>
            <w:vAlign w:val="center"/>
          </w:tcPr>
          <w:p w14:paraId="6C2C5DA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7D11494C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992" w:type="dxa"/>
            <w:vAlign w:val="center"/>
          </w:tcPr>
          <w:p w14:paraId="1B35D808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BAD6246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5A0208C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134" w:type="dxa"/>
            <w:vAlign w:val="center"/>
          </w:tcPr>
          <w:p w14:paraId="2B0D8449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8" w:type="dxa"/>
            <w:vAlign w:val="center"/>
          </w:tcPr>
          <w:p w14:paraId="4098ADCD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3C505DAD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2268545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AD39696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3244CF56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14D2DDB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890E6FC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69FA3726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3F229255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2C54A57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465B9C5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438AA47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</w:tr>
      <w:tr w:rsidR="00AC2D66" w:rsidRPr="000144DF" w14:paraId="693746A5" w14:textId="77777777" w:rsidTr="00793FFA">
        <w:trPr>
          <w:trHeight w:val="414"/>
        </w:trPr>
        <w:tc>
          <w:tcPr>
            <w:tcW w:w="850" w:type="dxa"/>
            <w:vAlign w:val="center"/>
          </w:tcPr>
          <w:p w14:paraId="381E61B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1" w:type="dxa"/>
            <w:vAlign w:val="center"/>
          </w:tcPr>
          <w:p w14:paraId="009703CC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3C794E93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992" w:type="dxa"/>
            <w:vAlign w:val="center"/>
          </w:tcPr>
          <w:p w14:paraId="14C8305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EF3AE8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57C70D3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134" w:type="dxa"/>
            <w:vAlign w:val="center"/>
          </w:tcPr>
          <w:p w14:paraId="5201366D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8" w:type="dxa"/>
            <w:vAlign w:val="center"/>
          </w:tcPr>
          <w:p w14:paraId="1391E365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ECD4D77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0521BBC8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A2D8A32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401B9640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D5FF947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65EB0570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043C8237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205C3A5F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0D37FF7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384F5CFB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57AED53C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</w:tr>
      <w:tr w:rsidR="00AC2D66" w:rsidRPr="000144DF" w14:paraId="5F945791" w14:textId="77777777" w:rsidTr="00793FFA">
        <w:trPr>
          <w:trHeight w:val="414"/>
        </w:trPr>
        <w:tc>
          <w:tcPr>
            <w:tcW w:w="850" w:type="dxa"/>
            <w:vAlign w:val="center"/>
          </w:tcPr>
          <w:p w14:paraId="728B4E48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1" w:type="dxa"/>
            <w:vAlign w:val="center"/>
          </w:tcPr>
          <w:p w14:paraId="65471963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73A5E745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992" w:type="dxa"/>
            <w:vAlign w:val="center"/>
          </w:tcPr>
          <w:p w14:paraId="3EA62905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07806E7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651AE0A3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134" w:type="dxa"/>
            <w:vAlign w:val="center"/>
          </w:tcPr>
          <w:p w14:paraId="5328AE65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8" w:type="dxa"/>
            <w:vAlign w:val="center"/>
          </w:tcPr>
          <w:p w14:paraId="5AB74915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47B9627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43C22B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220DC54B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055681CD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62BE47BF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38D36605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20FD9C6B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3C667D1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2DA2C2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46DDC377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44A0958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</w:tr>
      <w:tr w:rsidR="00AC2D66" w:rsidRPr="000144DF" w14:paraId="1F98DA1D" w14:textId="77777777" w:rsidTr="00793FFA">
        <w:trPr>
          <w:trHeight w:val="414"/>
        </w:trPr>
        <w:tc>
          <w:tcPr>
            <w:tcW w:w="850" w:type="dxa"/>
            <w:vAlign w:val="center"/>
          </w:tcPr>
          <w:p w14:paraId="33649A2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1" w:type="dxa"/>
            <w:vAlign w:val="center"/>
          </w:tcPr>
          <w:p w14:paraId="3579B4B0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19158F78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992" w:type="dxa"/>
            <w:vAlign w:val="center"/>
          </w:tcPr>
          <w:p w14:paraId="6B2DA5A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139580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1FF1F1E9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134" w:type="dxa"/>
            <w:vAlign w:val="center"/>
          </w:tcPr>
          <w:p w14:paraId="1FDA3F6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8" w:type="dxa"/>
            <w:vAlign w:val="center"/>
          </w:tcPr>
          <w:p w14:paraId="12C012E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6DA16395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63763227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86EF91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64565838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F834205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988A650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1A61258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1BE8828F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1E5605F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17AEEDBD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2CE31B3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</w:tr>
      <w:tr w:rsidR="00AC2D66" w:rsidRPr="000144DF" w14:paraId="1A11F36B" w14:textId="77777777" w:rsidTr="00793FFA">
        <w:trPr>
          <w:trHeight w:val="414"/>
        </w:trPr>
        <w:tc>
          <w:tcPr>
            <w:tcW w:w="850" w:type="dxa"/>
            <w:vAlign w:val="center"/>
          </w:tcPr>
          <w:p w14:paraId="26509CA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1" w:type="dxa"/>
            <w:vAlign w:val="center"/>
          </w:tcPr>
          <w:p w14:paraId="7D960E8D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00B9394D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992" w:type="dxa"/>
            <w:vAlign w:val="center"/>
          </w:tcPr>
          <w:p w14:paraId="5CD7FF09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655FE1B9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2A63594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134" w:type="dxa"/>
            <w:vAlign w:val="center"/>
          </w:tcPr>
          <w:p w14:paraId="40643E20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8" w:type="dxa"/>
            <w:vAlign w:val="center"/>
          </w:tcPr>
          <w:p w14:paraId="60B022D8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6035B4C6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0764F6E3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760059B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49C3EC6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C5187E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ED8A51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3842C929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52C074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351F2EE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0856B86C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01EDC7AD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</w:tr>
      <w:tr w:rsidR="00AC2D66" w:rsidRPr="000144DF" w14:paraId="63D8B511" w14:textId="77777777" w:rsidTr="00793FFA">
        <w:trPr>
          <w:trHeight w:val="414"/>
        </w:trPr>
        <w:tc>
          <w:tcPr>
            <w:tcW w:w="850" w:type="dxa"/>
            <w:vAlign w:val="center"/>
          </w:tcPr>
          <w:p w14:paraId="648352C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1" w:type="dxa"/>
            <w:vAlign w:val="center"/>
          </w:tcPr>
          <w:p w14:paraId="1D0CA5BE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093F3C00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992" w:type="dxa"/>
            <w:vAlign w:val="center"/>
          </w:tcPr>
          <w:p w14:paraId="59ED7489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059C8FE1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624851A0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134" w:type="dxa"/>
            <w:vAlign w:val="center"/>
          </w:tcPr>
          <w:p w14:paraId="0B704B62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8" w:type="dxa"/>
            <w:vAlign w:val="center"/>
          </w:tcPr>
          <w:p w14:paraId="6E08A36C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C72689C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2C24049C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CD1A9A3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1265D1AC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672965E9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3A377ED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7E0A378D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69020B90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0E829085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41EF05CC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09BE47E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</w:tr>
      <w:tr w:rsidR="00AC2D66" w:rsidRPr="000144DF" w14:paraId="53065207" w14:textId="77777777" w:rsidTr="00793FFA">
        <w:trPr>
          <w:trHeight w:val="414"/>
        </w:trPr>
        <w:tc>
          <w:tcPr>
            <w:tcW w:w="850" w:type="dxa"/>
            <w:vAlign w:val="center"/>
          </w:tcPr>
          <w:p w14:paraId="69B21538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1" w:type="dxa"/>
            <w:vAlign w:val="center"/>
          </w:tcPr>
          <w:p w14:paraId="6FE4F2D0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3D44095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992" w:type="dxa"/>
            <w:vAlign w:val="center"/>
          </w:tcPr>
          <w:p w14:paraId="7626A76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3F18DC9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24D930A9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134" w:type="dxa"/>
            <w:vAlign w:val="center"/>
          </w:tcPr>
          <w:p w14:paraId="3B2C98A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8" w:type="dxa"/>
            <w:vAlign w:val="center"/>
          </w:tcPr>
          <w:p w14:paraId="38E9805C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0EE11A6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78281166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34307F40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438E843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D72A372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1F51D1D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736AAD0F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E7E1C3F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270E8A35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73D8ED9D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6420A27C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</w:tr>
      <w:tr w:rsidR="00AC2D66" w:rsidRPr="000144DF" w14:paraId="674A1852" w14:textId="77777777" w:rsidTr="00793FFA">
        <w:trPr>
          <w:trHeight w:val="414"/>
        </w:trPr>
        <w:tc>
          <w:tcPr>
            <w:tcW w:w="6663" w:type="dxa"/>
            <w:gridSpan w:val="7"/>
            <w:shd w:val="clear" w:color="auto" w:fill="002060"/>
            <w:vAlign w:val="center"/>
          </w:tcPr>
          <w:p w14:paraId="4498054F" w14:textId="0544D2FF" w:rsidR="00AC2D66" w:rsidRPr="000144DF" w:rsidRDefault="00AC2D66" w:rsidP="00AC2D66">
            <w:pPr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  <w:t>TOTALE HOEVEELHEID URE GEWERK</w:t>
            </w:r>
          </w:p>
        </w:tc>
        <w:tc>
          <w:tcPr>
            <w:tcW w:w="708" w:type="dxa"/>
            <w:vAlign w:val="center"/>
          </w:tcPr>
          <w:p w14:paraId="17107B3F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6E54E7A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4A486569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56674256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5268CB3C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1949AF84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3ADF11F3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1AC07D8F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659D881A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709" w:type="dxa"/>
            <w:vAlign w:val="center"/>
          </w:tcPr>
          <w:p w14:paraId="677B2D47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850" w:type="dxa"/>
            <w:vAlign w:val="center"/>
          </w:tcPr>
          <w:p w14:paraId="7B84E2D8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  <w:tc>
          <w:tcPr>
            <w:tcW w:w="1418" w:type="dxa"/>
            <w:vAlign w:val="center"/>
          </w:tcPr>
          <w:p w14:paraId="33FF6172" w14:textId="77777777" w:rsidR="00AC2D66" w:rsidRPr="000144DF" w:rsidRDefault="00AC2D66" w:rsidP="00FF27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af-ZA"/>
              </w:rPr>
            </w:pPr>
          </w:p>
        </w:tc>
      </w:tr>
    </w:tbl>
    <w:p w14:paraId="73B0BE12" w14:textId="77777777" w:rsidR="00AC2D66" w:rsidRPr="008B6EFF" w:rsidRDefault="00AC2D66" w:rsidP="000D151C">
      <w:pPr>
        <w:tabs>
          <w:tab w:val="left" w:pos="5760"/>
        </w:tabs>
        <w:rPr>
          <w:rFonts w:ascii="Arial" w:hAnsi="Arial" w:cs="Arial"/>
          <w:sz w:val="20"/>
          <w:szCs w:val="20"/>
        </w:rPr>
      </w:pPr>
    </w:p>
    <w:sectPr w:rsidR="00AC2D66" w:rsidRPr="008B6EFF" w:rsidSect="00C1222B">
      <w:headerReference w:type="default" r:id="rId11"/>
      <w:footerReference w:type="default" r:id="rId12"/>
      <w:headerReference w:type="first" r:id="rId13"/>
      <w:footerReference w:type="first" r:id="rId14"/>
      <w:pgSz w:w="16838" w:h="11906" w:orient="landscape"/>
      <w:pgMar w:top="1440" w:right="1245" w:bottom="568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5FF52" w14:textId="77777777" w:rsidR="00433DB7" w:rsidRDefault="00433DB7">
      <w:pPr>
        <w:spacing w:after="0" w:line="240" w:lineRule="auto"/>
      </w:pPr>
      <w:r>
        <w:separator/>
      </w:r>
    </w:p>
  </w:endnote>
  <w:endnote w:type="continuationSeparator" w:id="0">
    <w:p w14:paraId="7C792FDA" w14:textId="77777777" w:rsidR="00433DB7" w:rsidRDefault="00433D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4E80" w14:textId="217C79CE" w:rsidR="00E54719" w:rsidRDefault="00351A4B">
    <w:pPr>
      <w:pStyle w:val="Footer"/>
    </w:pPr>
    <w:r>
      <w:rPr>
        <w:noProof/>
        <w:lang w:val="en-US"/>
      </w:rPr>
      <w:drawing>
        <wp:anchor distT="0" distB="0" distL="114300" distR="114300" simplePos="0" relativeHeight="251674624" behindDoc="1" locked="0" layoutInCell="1" allowOverlap="1" wp14:anchorId="3F59A3EF" wp14:editId="3CD5F488">
          <wp:simplePos x="0" y="0"/>
          <wp:positionH relativeFrom="margin">
            <wp:posOffset>-883285</wp:posOffset>
          </wp:positionH>
          <wp:positionV relativeFrom="paragraph">
            <wp:posOffset>371475</wp:posOffset>
          </wp:positionV>
          <wp:extent cx="10658475" cy="222680"/>
          <wp:effectExtent l="0" t="0" r="0" b="6350"/>
          <wp:wrapNone/>
          <wp:docPr id="5" name="Picture 5" descr="I:\Sentik OP SERVER\Korporatiewe ID\2018 Nuwe Korporatiewe ID\Briefhoofde\Sinodale kantoor ea\Briefhoof on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Sentik OP SERVER\Korporatiewe ID\2018 Nuwe Korporatiewe ID\Briefhoofde\Sinodale kantoor ea\Briefhoof onde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58475" cy="222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29796" w14:textId="77777777" w:rsidR="00B933F1" w:rsidRDefault="003640DD">
    <w:pPr>
      <w:pStyle w:val="Footer"/>
    </w:pP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1E4D7E07" wp14:editId="7118AA0D">
          <wp:simplePos x="0" y="0"/>
          <wp:positionH relativeFrom="page">
            <wp:posOffset>9525</wp:posOffset>
          </wp:positionH>
          <wp:positionV relativeFrom="paragraph">
            <wp:posOffset>379300</wp:posOffset>
          </wp:positionV>
          <wp:extent cx="10658475" cy="222680"/>
          <wp:effectExtent l="0" t="0" r="0" b="6350"/>
          <wp:wrapNone/>
          <wp:docPr id="22" name="Picture 22" descr="I:\Sentik OP SERVER\Korporatiewe ID\2018 Nuwe Korporatiewe ID\Briefhoofde\Sinodale kantoor ea\Briefhoof on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Sentik OP SERVER\Korporatiewe ID\2018 Nuwe Korporatiewe ID\Briefhoofde\Sinodale kantoor ea\Briefhoof onde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59454" cy="2289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DA7AB" w14:textId="77777777" w:rsidR="00433DB7" w:rsidRDefault="00433DB7">
      <w:pPr>
        <w:spacing w:after="0" w:line="240" w:lineRule="auto"/>
      </w:pPr>
      <w:r>
        <w:separator/>
      </w:r>
    </w:p>
  </w:footnote>
  <w:footnote w:type="continuationSeparator" w:id="0">
    <w:p w14:paraId="131F3937" w14:textId="77777777" w:rsidR="00433DB7" w:rsidRDefault="00433D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00662429"/>
      <w:docPartObj>
        <w:docPartGallery w:val="Page Numbers (Top of Page)"/>
        <w:docPartUnique/>
      </w:docPartObj>
    </w:sdtPr>
    <w:sdtEndPr>
      <w:rPr>
        <w:rFonts w:ascii="Arial" w:hAnsi="Arial" w:cs="Arial"/>
        <w:noProof/>
      </w:rPr>
    </w:sdtEndPr>
    <w:sdtContent>
      <w:p w14:paraId="000D482A" w14:textId="77777777" w:rsidR="002240AF" w:rsidRPr="002240AF" w:rsidRDefault="003640DD" w:rsidP="00B933F1">
        <w:pPr>
          <w:pStyle w:val="Header"/>
          <w:jc w:val="center"/>
          <w:rPr>
            <w:rFonts w:ascii="Arial" w:hAnsi="Arial" w:cs="Arial"/>
          </w:rPr>
        </w:pPr>
        <w:r w:rsidRPr="002240AF">
          <w:rPr>
            <w:rFonts w:ascii="Arial" w:hAnsi="Arial" w:cs="Arial"/>
          </w:rPr>
          <w:fldChar w:fldCharType="begin"/>
        </w:r>
        <w:r w:rsidRPr="002240AF">
          <w:rPr>
            <w:rFonts w:ascii="Arial" w:hAnsi="Arial" w:cs="Arial"/>
          </w:rPr>
          <w:instrText xml:space="preserve"> PAGE   \* MERGEFORMAT </w:instrText>
        </w:r>
        <w:r w:rsidRPr="002240AF">
          <w:rPr>
            <w:rFonts w:ascii="Arial" w:hAnsi="Arial" w:cs="Arial"/>
          </w:rPr>
          <w:fldChar w:fldCharType="separate"/>
        </w:r>
        <w:r w:rsidR="002278BD">
          <w:rPr>
            <w:rFonts w:ascii="Arial" w:hAnsi="Arial" w:cs="Arial"/>
            <w:noProof/>
          </w:rPr>
          <w:t>2</w:t>
        </w:r>
        <w:r w:rsidRPr="002240AF">
          <w:rPr>
            <w:rFonts w:ascii="Arial" w:hAnsi="Arial" w:cs="Arial"/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7178B" w14:textId="3CA3B11C" w:rsidR="00B933F1" w:rsidRDefault="001902A2">
    <w:pPr>
      <w:pStyle w:val="Header"/>
    </w:pPr>
    <w:r>
      <w:rPr>
        <w:noProof/>
      </w:rPr>
      <w:drawing>
        <wp:anchor distT="0" distB="0" distL="114300" distR="114300" simplePos="0" relativeHeight="251672576" behindDoc="0" locked="0" layoutInCell="1" allowOverlap="1" wp14:anchorId="2EB6D305" wp14:editId="02D2AD87">
          <wp:simplePos x="0" y="0"/>
          <wp:positionH relativeFrom="margin">
            <wp:align>right</wp:align>
          </wp:positionH>
          <wp:positionV relativeFrom="paragraph">
            <wp:posOffset>-144780</wp:posOffset>
          </wp:positionV>
          <wp:extent cx="1447800" cy="604913"/>
          <wp:effectExtent l="0" t="0" r="0" b="508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6049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D51D0"/>
    <w:multiLevelType w:val="hybridMultilevel"/>
    <w:tmpl w:val="1B5CDA1A"/>
    <w:lvl w:ilvl="0" w:tplc="3EC69AD2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360019" w:tentative="1">
      <w:start w:val="1"/>
      <w:numFmt w:val="lowerLetter"/>
      <w:lvlText w:val="%2."/>
      <w:lvlJc w:val="left"/>
      <w:pPr>
        <w:ind w:left="1440" w:hanging="360"/>
      </w:pPr>
    </w:lvl>
    <w:lvl w:ilvl="2" w:tplc="0436001B" w:tentative="1">
      <w:start w:val="1"/>
      <w:numFmt w:val="lowerRoman"/>
      <w:lvlText w:val="%3."/>
      <w:lvlJc w:val="right"/>
      <w:pPr>
        <w:ind w:left="2160" w:hanging="180"/>
      </w:pPr>
    </w:lvl>
    <w:lvl w:ilvl="3" w:tplc="0436000F" w:tentative="1">
      <w:start w:val="1"/>
      <w:numFmt w:val="decimal"/>
      <w:lvlText w:val="%4."/>
      <w:lvlJc w:val="left"/>
      <w:pPr>
        <w:ind w:left="2880" w:hanging="360"/>
      </w:pPr>
    </w:lvl>
    <w:lvl w:ilvl="4" w:tplc="04360019" w:tentative="1">
      <w:start w:val="1"/>
      <w:numFmt w:val="lowerLetter"/>
      <w:lvlText w:val="%5."/>
      <w:lvlJc w:val="left"/>
      <w:pPr>
        <w:ind w:left="3600" w:hanging="360"/>
      </w:pPr>
    </w:lvl>
    <w:lvl w:ilvl="5" w:tplc="0436001B" w:tentative="1">
      <w:start w:val="1"/>
      <w:numFmt w:val="lowerRoman"/>
      <w:lvlText w:val="%6."/>
      <w:lvlJc w:val="right"/>
      <w:pPr>
        <w:ind w:left="4320" w:hanging="180"/>
      </w:pPr>
    </w:lvl>
    <w:lvl w:ilvl="6" w:tplc="0436000F" w:tentative="1">
      <w:start w:val="1"/>
      <w:numFmt w:val="decimal"/>
      <w:lvlText w:val="%7."/>
      <w:lvlJc w:val="left"/>
      <w:pPr>
        <w:ind w:left="5040" w:hanging="360"/>
      </w:pPr>
    </w:lvl>
    <w:lvl w:ilvl="7" w:tplc="04360019" w:tentative="1">
      <w:start w:val="1"/>
      <w:numFmt w:val="lowerLetter"/>
      <w:lvlText w:val="%8."/>
      <w:lvlJc w:val="left"/>
      <w:pPr>
        <w:ind w:left="5760" w:hanging="360"/>
      </w:pPr>
    </w:lvl>
    <w:lvl w:ilvl="8" w:tplc="043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255F7"/>
    <w:multiLevelType w:val="hybridMultilevel"/>
    <w:tmpl w:val="2B689426"/>
    <w:lvl w:ilvl="0" w:tplc="23FAABD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43606"/>
    <w:multiLevelType w:val="hybridMultilevel"/>
    <w:tmpl w:val="AAD2AE1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00199C"/>
    <w:multiLevelType w:val="hybridMultilevel"/>
    <w:tmpl w:val="5A3AD0C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846CF1"/>
    <w:multiLevelType w:val="hybridMultilevel"/>
    <w:tmpl w:val="378A156C"/>
    <w:styleLink w:val="ImportedStyle37"/>
    <w:lvl w:ilvl="0" w:tplc="0D2CBD34">
      <w:start w:val="1"/>
      <w:numFmt w:val="lowerRoman"/>
      <w:lvlText w:val="(%1)"/>
      <w:lvlJc w:val="left"/>
      <w:pPr>
        <w:tabs>
          <w:tab w:val="left" w:pos="1134"/>
          <w:tab w:val="left" w:pos="2211"/>
        </w:tabs>
        <w:ind w:left="1080" w:hanging="10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EF28752">
      <w:start w:val="1"/>
      <w:numFmt w:val="lowerLetter"/>
      <w:lvlText w:val="%2."/>
      <w:lvlJc w:val="left"/>
      <w:pPr>
        <w:tabs>
          <w:tab w:val="left" w:pos="2211"/>
        </w:tabs>
        <w:ind w:left="1134" w:hanging="41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0E0E0EA">
      <w:start w:val="1"/>
      <w:numFmt w:val="lowerRoman"/>
      <w:lvlText w:val="%3."/>
      <w:lvlJc w:val="left"/>
      <w:pPr>
        <w:tabs>
          <w:tab w:val="left" w:pos="1134"/>
          <w:tab w:val="left" w:pos="2211"/>
        </w:tabs>
        <w:ind w:left="2160" w:hanging="65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4E6A336">
      <w:start w:val="1"/>
      <w:numFmt w:val="decimal"/>
      <w:lvlText w:val="%4."/>
      <w:lvlJc w:val="left"/>
      <w:pPr>
        <w:tabs>
          <w:tab w:val="left" w:pos="1134"/>
          <w:tab w:val="left" w:pos="2211"/>
        </w:tabs>
        <w:ind w:left="288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E987658">
      <w:start w:val="1"/>
      <w:numFmt w:val="lowerLetter"/>
      <w:lvlText w:val="%5."/>
      <w:lvlJc w:val="left"/>
      <w:pPr>
        <w:tabs>
          <w:tab w:val="left" w:pos="1134"/>
          <w:tab w:val="left" w:pos="2211"/>
        </w:tabs>
        <w:ind w:left="360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F0429F4">
      <w:start w:val="1"/>
      <w:numFmt w:val="lowerRoman"/>
      <w:lvlText w:val="%6."/>
      <w:lvlJc w:val="left"/>
      <w:pPr>
        <w:tabs>
          <w:tab w:val="left" w:pos="1134"/>
          <w:tab w:val="left" w:pos="2211"/>
        </w:tabs>
        <w:ind w:left="4320" w:hanging="65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0920716">
      <w:start w:val="1"/>
      <w:numFmt w:val="decimal"/>
      <w:lvlText w:val="%7."/>
      <w:lvlJc w:val="left"/>
      <w:pPr>
        <w:tabs>
          <w:tab w:val="left" w:pos="1134"/>
          <w:tab w:val="left" w:pos="2211"/>
        </w:tabs>
        <w:ind w:left="504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BF42AFA">
      <w:start w:val="1"/>
      <w:numFmt w:val="lowerLetter"/>
      <w:lvlText w:val="%8."/>
      <w:lvlJc w:val="left"/>
      <w:pPr>
        <w:tabs>
          <w:tab w:val="left" w:pos="1134"/>
          <w:tab w:val="left" w:pos="2211"/>
        </w:tabs>
        <w:ind w:left="576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2216EEBE">
      <w:start w:val="1"/>
      <w:numFmt w:val="lowerRoman"/>
      <w:lvlText w:val="%9."/>
      <w:lvlJc w:val="left"/>
      <w:pPr>
        <w:tabs>
          <w:tab w:val="left" w:pos="1134"/>
          <w:tab w:val="left" w:pos="2211"/>
        </w:tabs>
        <w:ind w:left="6480" w:hanging="65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2DE26913"/>
    <w:multiLevelType w:val="hybridMultilevel"/>
    <w:tmpl w:val="83549E9C"/>
    <w:lvl w:ilvl="0" w:tplc="3C90B580">
      <w:numFmt w:val="bullet"/>
      <w:lvlText w:val=""/>
      <w:lvlJc w:val="left"/>
      <w:pPr>
        <w:ind w:left="927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6" w15:restartNumberingAfterBreak="0">
    <w:nsid w:val="2E6C108B"/>
    <w:multiLevelType w:val="hybridMultilevel"/>
    <w:tmpl w:val="EC22676A"/>
    <w:lvl w:ilvl="0" w:tplc="1C090019">
      <w:start w:val="1"/>
      <w:numFmt w:val="lowerLetter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CE6799"/>
    <w:multiLevelType w:val="hybridMultilevel"/>
    <w:tmpl w:val="9E00D2C8"/>
    <w:lvl w:ilvl="0" w:tplc="6458141A">
      <w:start w:val="1"/>
      <w:numFmt w:val="lowerRoman"/>
      <w:lvlText w:val="(%1)"/>
      <w:lvlJc w:val="left"/>
      <w:pPr>
        <w:ind w:left="1500" w:hanging="114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B05F37"/>
    <w:multiLevelType w:val="hybridMultilevel"/>
    <w:tmpl w:val="1C042B38"/>
    <w:lvl w:ilvl="0" w:tplc="04090001">
      <w:start w:val="1"/>
      <w:numFmt w:val="bullet"/>
      <w:lvlText w:val=""/>
      <w:lvlJc w:val="left"/>
      <w:pPr>
        <w:ind w:left="6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3" w:hanging="360"/>
      </w:pPr>
      <w:rPr>
        <w:rFonts w:ascii="Wingdings" w:hAnsi="Wingdings" w:hint="default"/>
      </w:rPr>
    </w:lvl>
  </w:abstractNum>
  <w:abstractNum w:abstractNumId="9" w15:restartNumberingAfterBreak="0">
    <w:nsid w:val="4FD43D6A"/>
    <w:multiLevelType w:val="hybridMultilevel"/>
    <w:tmpl w:val="80E69B90"/>
    <w:lvl w:ilvl="0" w:tplc="043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4037C6"/>
    <w:multiLevelType w:val="hybridMultilevel"/>
    <w:tmpl w:val="7F78C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63052F"/>
    <w:multiLevelType w:val="hybridMultilevel"/>
    <w:tmpl w:val="378A156C"/>
    <w:numStyleLink w:val="ImportedStyle37"/>
  </w:abstractNum>
  <w:abstractNum w:abstractNumId="12" w15:restartNumberingAfterBreak="0">
    <w:nsid w:val="64363570"/>
    <w:multiLevelType w:val="hybridMultilevel"/>
    <w:tmpl w:val="FD7070EE"/>
    <w:lvl w:ilvl="0" w:tplc="8F5A0FE4">
      <w:numFmt w:val="bullet"/>
      <w:lvlText w:val=""/>
      <w:lvlJc w:val="left"/>
      <w:pPr>
        <w:ind w:left="1080" w:hanging="720"/>
      </w:pPr>
      <w:rPr>
        <w:rFonts w:ascii="Symbol" w:eastAsiaTheme="minorHAnsi" w:hAnsi="Symbol" w:cs="Arial" w:hint="default"/>
      </w:rPr>
    </w:lvl>
    <w:lvl w:ilvl="1" w:tplc="043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4704AA"/>
    <w:multiLevelType w:val="hybridMultilevel"/>
    <w:tmpl w:val="4E72F176"/>
    <w:lvl w:ilvl="0" w:tplc="8F5A0FE4">
      <w:numFmt w:val="bullet"/>
      <w:lvlText w:val=""/>
      <w:lvlJc w:val="left"/>
      <w:pPr>
        <w:ind w:left="1080" w:hanging="720"/>
      </w:pPr>
      <w:rPr>
        <w:rFonts w:ascii="Symbol" w:eastAsiaTheme="minorHAnsi" w:hAnsi="Symbol" w:cs="Arial" w:hint="default"/>
      </w:rPr>
    </w:lvl>
    <w:lvl w:ilvl="1" w:tplc="043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A91E08"/>
    <w:multiLevelType w:val="hybridMultilevel"/>
    <w:tmpl w:val="C4E2929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9"/>
  </w:num>
  <w:num w:numId="4">
    <w:abstractNumId w:val="12"/>
  </w:num>
  <w:num w:numId="5">
    <w:abstractNumId w:val="13"/>
  </w:num>
  <w:num w:numId="6">
    <w:abstractNumId w:val="0"/>
  </w:num>
  <w:num w:numId="7">
    <w:abstractNumId w:val="5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10"/>
  </w:num>
  <w:num w:numId="11">
    <w:abstractNumId w:val="8"/>
  </w:num>
  <w:num w:numId="12">
    <w:abstractNumId w:val="7"/>
  </w:num>
  <w:num w:numId="13">
    <w:abstractNumId w:val="4"/>
  </w:num>
  <w:num w:numId="14">
    <w:abstractNumId w:val="11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TOyNDK3MDYyMLVU0lEKTi0uzszPAykwqgUAzUrSYywAAAA="/>
  </w:docVars>
  <w:rsids>
    <w:rsidRoot w:val="00CC7D39"/>
    <w:rsid w:val="000141A8"/>
    <w:rsid w:val="000144DF"/>
    <w:rsid w:val="00015B90"/>
    <w:rsid w:val="00033F23"/>
    <w:rsid w:val="00035B47"/>
    <w:rsid w:val="000438A7"/>
    <w:rsid w:val="0005352E"/>
    <w:rsid w:val="00053B82"/>
    <w:rsid w:val="0006025F"/>
    <w:rsid w:val="0006199F"/>
    <w:rsid w:val="00075F20"/>
    <w:rsid w:val="00084E63"/>
    <w:rsid w:val="00085EB2"/>
    <w:rsid w:val="00092D7D"/>
    <w:rsid w:val="000A0099"/>
    <w:rsid w:val="000B631E"/>
    <w:rsid w:val="000C3D47"/>
    <w:rsid w:val="000D151C"/>
    <w:rsid w:val="000E6A76"/>
    <w:rsid w:val="000F1598"/>
    <w:rsid w:val="000F3177"/>
    <w:rsid w:val="00102DF1"/>
    <w:rsid w:val="00103D61"/>
    <w:rsid w:val="0010751E"/>
    <w:rsid w:val="00110A72"/>
    <w:rsid w:val="00113245"/>
    <w:rsid w:val="00130684"/>
    <w:rsid w:val="00133C6C"/>
    <w:rsid w:val="001453FD"/>
    <w:rsid w:val="00145AA9"/>
    <w:rsid w:val="001534AF"/>
    <w:rsid w:val="00153FBE"/>
    <w:rsid w:val="00171344"/>
    <w:rsid w:val="0018752C"/>
    <w:rsid w:val="001902A2"/>
    <w:rsid w:val="001923D6"/>
    <w:rsid w:val="001D562B"/>
    <w:rsid w:val="001E3D80"/>
    <w:rsid w:val="001E4388"/>
    <w:rsid w:val="001F531F"/>
    <w:rsid w:val="0020448D"/>
    <w:rsid w:val="00210548"/>
    <w:rsid w:val="00217A0F"/>
    <w:rsid w:val="00222473"/>
    <w:rsid w:val="002278BD"/>
    <w:rsid w:val="002357BA"/>
    <w:rsid w:val="00235C30"/>
    <w:rsid w:val="0024031B"/>
    <w:rsid w:val="002562CA"/>
    <w:rsid w:val="00285E1A"/>
    <w:rsid w:val="002C1CFF"/>
    <w:rsid w:val="002C263E"/>
    <w:rsid w:val="002E3214"/>
    <w:rsid w:val="002E3882"/>
    <w:rsid w:val="00314C7C"/>
    <w:rsid w:val="00315CDA"/>
    <w:rsid w:val="0031652F"/>
    <w:rsid w:val="0031672E"/>
    <w:rsid w:val="003243AD"/>
    <w:rsid w:val="00327C21"/>
    <w:rsid w:val="00345304"/>
    <w:rsid w:val="003465B3"/>
    <w:rsid w:val="00347F1D"/>
    <w:rsid w:val="00351A4B"/>
    <w:rsid w:val="003630B3"/>
    <w:rsid w:val="003640DD"/>
    <w:rsid w:val="00371F24"/>
    <w:rsid w:val="003D46E8"/>
    <w:rsid w:val="003D7ACC"/>
    <w:rsid w:val="003D7C17"/>
    <w:rsid w:val="003F762B"/>
    <w:rsid w:val="00417669"/>
    <w:rsid w:val="00433DB7"/>
    <w:rsid w:val="004557AD"/>
    <w:rsid w:val="004825CC"/>
    <w:rsid w:val="00492FBE"/>
    <w:rsid w:val="00494F36"/>
    <w:rsid w:val="004A0EDF"/>
    <w:rsid w:val="004A3C01"/>
    <w:rsid w:val="00511E10"/>
    <w:rsid w:val="00531827"/>
    <w:rsid w:val="00532FC1"/>
    <w:rsid w:val="005342A6"/>
    <w:rsid w:val="005416DE"/>
    <w:rsid w:val="005444AA"/>
    <w:rsid w:val="0054547F"/>
    <w:rsid w:val="005605F4"/>
    <w:rsid w:val="005772F4"/>
    <w:rsid w:val="00582517"/>
    <w:rsid w:val="00597FBA"/>
    <w:rsid w:val="005B35F6"/>
    <w:rsid w:val="005C229F"/>
    <w:rsid w:val="005C433D"/>
    <w:rsid w:val="005D2E00"/>
    <w:rsid w:val="005D7B29"/>
    <w:rsid w:val="005F45E5"/>
    <w:rsid w:val="0060407A"/>
    <w:rsid w:val="00616B2C"/>
    <w:rsid w:val="00623EA7"/>
    <w:rsid w:val="006262B0"/>
    <w:rsid w:val="0064018F"/>
    <w:rsid w:val="00641DCC"/>
    <w:rsid w:val="006460A1"/>
    <w:rsid w:val="00646B03"/>
    <w:rsid w:val="006976F5"/>
    <w:rsid w:val="006B243B"/>
    <w:rsid w:val="006C3278"/>
    <w:rsid w:val="006D4204"/>
    <w:rsid w:val="006D7D80"/>
    <w:rsid w:val="006E2B9B"/>
    <w:rsid w:val="00721887"/>
    <w:rsid w:val="00740F23"/>
    <w:rsid w:val="00743580"/>
    <w:rsid w:val="007562DA"/>
    <w:rsid w:val="00765BFC"/>
    <w:rsid w:val="00772FDF"/>
    <w:rsid w:val="00777E7B"/>
    <w:rsid w:val="00793FFA"/>
    <w:rsid w:val="007A2555"/>
    <w:rsid w:val="007A39A0"/>
    <w:rsid w:val="007B690D"/>
    <w:rsid w:val="007E13C3"/>
    <w:rsid w:val="00817CC3"/>
    <w:rsid w:val="00822F10"/>
    <w:rsid w:val="008305C4"/>
    <w:rsid w:val="00847BB6"/>
    <w:rsid w:val="0089728E"/>
    <w:rsid w:val="008B2118"/>
    <w:rsid w:val="008B6EFF"/>
    <w:rsid w:val="008B7DB3"/>
    <w:rsid w:val="008F350E"/>
    <w:rsid w:val="009042D7"/>
    <w:rsid w:val="00911284"/>
    <w:rsid w:val="0091434C"/>
    <w:rsid w:val="009171B3"/>
    <w:rsid w:val="00941BFD"/>
    <w:rsid w:val="0096371B"/>
    <w:rsid w:val="009A6402"/>
    <w:rsid w:val="009A70DE"/>
    <w:rsid w:val="009B5471"/>
    <w:rsid w:val="00A0114D"/>
    <w:rsid w:val="00A15346"/>
    <w:rsid w:val="00A321FB"/>
    <w:rsid w:val="00A42637"/>
    <w:rsid w:val="00A557D7"/>
    <w:rsid w:val="00A75DCA"/>
    <w:rsid w:val="00A811F9"/>
    <w:rsid w:val="00AC1DBE"/>
    <w:rsid w:val="00AC1FBA"/>
    <w:rsid w:val="00AC2D66"/>
    <w:rsid w:val="00AC58DE"/>
    <w:rsid w:val="00AE31CB"/>
    <w:rsid w:val="00AF4755"/>
    <w:rsid w:val="00B062B0"/>
    <w:rsid w:val="00B43677"/>
    <w:rsid w:val="00B525B3"/>
    <w:rsid w:val="00B60538"/>
    <w:rsid w:val="00B701A8"/>
    <w:rsid w:val="00B8486A"/>
    <w:rsid w:val="00BB3191"/>
    <w:rsid w:val="00BB748C"/>
    <w:rsid w:val="00BC160E"/>
    <w:rsid w:val="00BC782C"/>
    <w:rsid w:val="00BD6D68"/>
    <w:rsid w:val="00BE0FDA"/>
    <w:rsid w:val="00BF2875"/>
    <w:rsid w:val="00BF570D"/>
    <w:rsid w:val="00C03385"/>
    <w:rsid w:val="00C1222B"/>
    <w:rsid w:val="00C21724"/>
    <w:rsid w:val="00C31DB4"/>
    <w:rsid w:val="00C40446"/>
    <w:rsid w:val="00C61619"/>
    <w:rsid w:val="00C66389"/>
    <w:rsid w:val="00C84293"/>
    <w:rsid w:val="00C868F2"/>
    <w:rsid w:val="00C9083E"/>
    <w:rsid w:val="00C93D26"/>
    <w:rsid w:val="00C943F4"/>
    <w:rsid w:val="00CA08E9"/>
    <w:rsid w:val="00CA7EDD"/>
    <w:rsid w:val="00CC6CF3"/>
    <w:rsid w:val="00CC7D39"/>
    <w:rsid w:val="00CD4D2A"/>
    <w:rsid w:val="00D003BA"/>
    <w:rsid w:val="00D07184"/>
    <w:rsid w:val="00D16755"/>
    <w:rsid w:val="00D20253"/>
    <w:rsid w:val="00D21508"/>
    <w:rsid w:val="00D24CE8"/>
    <w:rsid w:val="00D27DCF"/>
    <w:rsid w:val="00D43F8D"/>
    <w:rsid w:val="00D53FF3"/>
    <w:rsid w:val="00D54075"/>
    <w:rsid w:val="00D72F43"/>
    <w:rsid w:val="00D8430D"/>
    <w:rsid w:val="00D8528D"/>
    <w:rsid w:val="00DA25FE"/>
    <w:rsid w:val="00DC60B1"/>
    <w:rsid w:val="00DE6B7F"/>
    <w:rsid w:val="00DF21B1"/>
    <w:rsid w:val="00DF6CE4"/>
    <w:rsid w:val="00E140EE"/>
    <w:rsid w:val="00E2761D"/>
    <w:rsid w:val="00E37749"/>
    <w:rsid w:val="00E55D5F"/>
    <w:rsid w:val="00E62C4C"/>
    <w:rsid w:val="00E76FFA"/>
    <w:rsid w:val="00E77808"/>
    <w:rsid w:val="00EB4CF8"/>
    <w:rsid w:val="00EC1E3B"/>
    <w:rsid w:val="00EC76A8"/>
    <w:rsid w:val="00ED408F"/>
    <w:rsid w:val="00ED7212"/>
    <w:rsid w:val="00EE4699"/>
    <w:rsid w:val="00F328B5"/>
    <w:rsid w:val="00F5210A"/>
    <w:rsid w:val="00F6698F"/>
    <w:rsid w:val="00F74396"/>
    <w:rsid w:val="00F837E8"/>
    <w:rsid w:val="00F97629"/>
    <w:rsid w:val="00FA284C"/>
    <w:rsid w:val="00FA7EB3"/>
    <w:rsid w:val="00FC4F78"/>
    <w:rsid w:val="00FD7EF6"/>
    <w:rsid w:val="00FE0783"/>
    <w:rsid w:val="00FF5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6D116F"/>
  <w15:docId w15:val="{8F40CE4D-80CD-4573-B671-471C4E559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FFA"/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7D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7D39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CC7D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7D39"/>
    <w:rPr>
      <w:lang w:val="en-ZA"/>
    </w:rPr>
  </w:style>
  <w:style w:type="character" w:styleId="Hyperlink">
    <w:name w:val="Hyperlink"/>
    <w:basedOn w:val="DefaultParagraphFont"/>
    <w:uiPriority w:val="99"/>
    <w:unhideWhenUsed/>
    <w:rsid w:val="005F45E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17A0F"/>
    <w:pPr>
      <w:spacing w:after="0" w:line="240" w:lineRule="auto"/>
      <w:ind w:left="720"/>
    </w:pPr>
    <w:rPr>
      <w:rFonts w:ascii="Calibri" w:hAnsi="Calibri" w:cs="Calibri"/>
      <w:lang w:val="en-US"/>
    </w:rPr>
  </w:style>
  <w:style w:type="table" w:styleId="TableGrid">
    <w:name w:val="Table Grid"/>
    <w:basedOn w:val="TableNormal"/>
    <w:uiPriority w:val="59"/>
    <w:rsid w:val="00EB4C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22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29F"/>
    <w:rPr>
      <w:rFonts w:ascii="Segoe UI" w:hAnsi="Segoe UI" w:cs="Segoe UI"/>
      <w:sz w:val="18"/>
      <w:szCs w:val="18"/>
      <w:lang w:val="en-ZA"/>
    </w:rPr>
  </w:style>
  <w:style w:type="paragraph" w:customStyle="1" w:styleId="normal2">
    <w:name w:val="normal2"/>
    <w:basedOn w:val="Normal"/>
    <w:rsid w:val="001F531F"/>
    <w:pPr>
      <w:spacing w:after="0" w:line="15" w:lineRule="atLeast"/>
    </w:pPr>
    <w:rPr>
      <w:rFonts w:ascii="Verdana" w:eastAsia="Times New Roman" w:hAnsi="Verdana" w:cs="Times New Roman"/>
      <w:color w:val="000000"/>
      <w:sz w:val="24"/>
      <w:szCs w:val="24"/>
      <w:lang w:val="en-US"/>
    </w:rPr>
  </w:style>
  <w:style w:type="character" w:customStyle="1" w:styleId="c-81">
    <w:name w:val="c-81"/>
    <w:basedOn w:val="DefaultParagraphFont"/>
    <w:rsid w:val="001F531F"/>
    <w:rPr>
      <w:rFonts w:ascii="Verdana" w:hAnsi="Verdana" w:hint="default"/>
      <w:b/>
      <w:bCs/>
      <w:i w:val="0"/>
      <w:iCs w:val="0"/>
      <w:smallCaps w:val="0"/>
      <w:strike w:val="0"/>
      <w:dstrike w:val="0"/>
      <w:color w:val="00008B"/>
      <w:position w:val="0"/>
      <w:sz w:val="26"/>
      <w:szCs w:val="26"/>
      <w:u w:val="none"/>
      <w:effect w:val="none"/>
      <w:shd w:val="clear" w:color="auto" w:fil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C31DB4"/>
    <w:rPr>
      <w:color w:val="605E5C"/>
      <w:shd w:val="clear" w:color="auto" w:fill="E1DFDD"/>
    </w:rPr>
  </w:style>
  <w:style w:type="character" w:styleId="PageNumber">
    <w:name w:val="page number"/>
    <w:uiPriority w:val="99"/>
    <w:rsid w:val="00D20253"/>
    <w:rPr>
      <w:lang w:val="de-DE"/>
    </w:rPr>
  </w:style>
  <w:style w:type="paragraph" w:customStyle="1" w:styleId="BodyA">
    <w:name w:val="Body A"/>
    <w:rsid w:val="00D2025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de-DE" w:eastAsia="af-ZA"/>
    </w:rPr>
  </w:style>
  <w:style w:type="paragraph" w:customStyle="1" w:styleId="Body">
    <w:name w:val="Body"/>
    <w:rsid w:val="00A1534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af-ZA" w:eastAsia="af-ZA"/>
    </w:rPr>
  </w:style>
  <w:style w:type="numbering" w:customStyle="1" w:styleId="ImportedStyle37">
    <w:name w:val="Imported Style 37"/>
    <w:rsid w:val="00ED7212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5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0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1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8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82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0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98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9AC5F12D43044D999B0BD3ACF6A9C7" ma:contentTypeVersion="10" ma:contentTypeDescription="Create a new document." ma:contentTypeScope="" ma:versionID="78cabea7f48d68f1b21e6eb36f5976a4">
  <xsd:schema xmlns:xsd="http://www.w3.org/2001/XMLSchema" xmlns:xs="http://www.w3.org/2001/XMLSchema" xmlns:p="http://schemas.microsoft.com/office/2006/metadata/properties" xmlns:ns2="44719701-8186-4b49-bc10-b541e46d3a17" targetNamespace="http://schemas.microsoft.com/office/2006/metadata/properties" ma:root="true" ma:fieldsID="f86914ee00ca7d78574731ddfa365653" ns2:_="">
    <xsd:import namespace="44719701-8186-4b49-bc10-b541e46d3a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19701-8186-4b49-bc10-b541e46d3a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476A4B-9612-469D-936C-31F0B529EA5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F7C945-C4DB-4E11-AF1E-40D7DB9B3F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8B843F-4E2F-403B-B4DF-9C5D59AD72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4D43713-693D-4D7E-A801-3E7001B2D5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719701-8186-4b49-bc10-b541e46d3a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445</Words>
  <Characters>254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ewer</dc:creator>
  <cp:lastModifiedBy>Francis Nel</cp:lastModifiedBy>
  <cp:revision>4</cp:revision>
  <cp:lastPrinted>2020-02-07T08:26:00Z</cp:lastPrinted>
  <dcterms:created xsi:type="dcterms:W3CDTF">2022-03-15T11:10:00Z</dcterms:created>
  <dcterms:modified xsi:type="dcterms:W3CDTF">2022-03-16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9AC5F12D43044D999B0BD3ACF6A9C7</vt:lpwstr>
  </property>
</Properties>
</file>